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และสารสนเทศขั้นพื้นฐาน_220264</w:t>
      </w:r>
    </w:p>
    <w:p>
      <w:pPr>
        <w:pStyle w:val="Date"/>
      </w:pPr>
      <w:r>
        <w:t xml:space="preserve">วันจันทร์ที่</w:t>
      </w:r>
      <w:r>
        <w:t xml:space="preserve"> </w:t>
      </w:r>
      <w:r>
        <w:t xml:space="preserve">22</w:t>
      </w:r>
      <w:r>
        <w:t xml:space="preserve"> </w:t>
      </w:r>
      <w:r>
        <w:t xml:space="preserve">กุมภาพันธ์</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ได้เป็นนานาชาตินะคะ โอ.เค. ไหมพอเราไม่มีช็อป รุ่นเราไม่น่าจะมีช็อป ตอบไปหรือยัง แพงไหม ตัวละกี่บาท 500-600 เลยหรือ แล้วจ่ายไปหรือยัง อย่างนั้นก็ไม่ต้องมี ไม่ต้องใส่ค่ะ เอาตังไปซื้อข้าวกินดีกว่านะคะ ใส่ชุดนักศึกษานั่นล่ะน่ารักแล้ว อันนี้คือรอล่ามก่อนได้ไหมคะ ฃวันนี้ทำแบบฝึกหัดบทที่ 2 หวังว่าทุกคนจะได้เต็ม เห็นสไลด์แล้วนะ บางคนเปิดไปทำแบบฝึกหัดก่อนเลย แล้วค่อยย้อนกลับมาอ่าน ว่าคำตอบของแต่ละข้ออยู่ตรงไหน แบบนี้ก็มีนะคะ จริง ๆ ตัวเองนี่ล่ะ ตัวเองชอบเป็นแบบนั้น ออกไปดูคำถามก่อนอย่างนี้น่ะค่ะ หลายคนไหมคะนะคะ ที่ยังไม่มาเช็กชื่อเลย ถ้าหลังจากนี้ ก็คือสาย ถ้าวีรัตน์ จักรพันธ์ พันธิ์ สิตาพร กรพจน์ แล้วจะมาไหมคะ เขาเทียวเอาบ่อยู่ไหน อยู่ไหนคะ อยู่ในเมือง แถว By pass หมายถึงว่า ขับรถมาแล้ว รถเสีย นราวิชญ์ ค่ะ อนุภาค วิชาอื่นมาไหม</w:t>
      </w:r>
    </w:p>
    <w:p>
      <w:pPr>
        <w:pStyle w:val="BodyText"/>
      </w:pPr>
      <w:r>
        <w:t xml:space="preserve">(นักศึกษา) มาบ้างไม่มาบ้าง</w:t>
      </w:r>
    </w:p>
    <w:p>
      <w:pPr>
        <w:pStyle w:val="BodyText"/>
      </w:pPr>
      <w:r>
        <w:t xml:space="preserve">(อาจารย์) มาอยู่นี่แปลว่า… ถ้าอาจารย์ผู้สอนมีบุญก็จะเห็นอย่างนี้นะพัฒทนันท์ ศสิกานต์ มันธนา ปรเมธ</w:t>
      </w:r>
    </w:p>
    <w:p>
      <w:pPr>
        <w:pStyle w:val="BodyText"/>
      </w:pPr>
      <w:r>
        <w:t xml:space="preserve">(นักศึกษา) มาครับ</w:t>
      </w:r>
    </w:p>
    <w:p>
      <w:pPr>
        <w:pStyle w:val="BodyText"/>
      </w:pPr>
      <w:r>
        <w:t xml:space="preserve">(อาจารย์) โอ.เค. ผกามาศ</w:t>
      </w:r>
    </w:p>
    <w:p>
      <w:pPr>
        <w:pStyle w:val="BodyText"/>
      </w:pPr>
      <w:r>
        <w:t xml:space="preserve">(นักศึกษา) มาค่ะ</w:t>
      </w:r>
    </w:p>
    <w:p>
      <w:pPr>
        <w:pStyle w:val="BodyText"/>
      </w:pPr>
      <w:r>
        <w:t xml:space="preserve">(อาจารย์) ค่ะ กิตติชัย อันนี้คือ ทำไมถึง</w:t>
      </w:r>
    </w:p>
    <w:p>
      <w:pPr>
        <w:pStyle w:val="BodyText"/>
      </w:pPr>
      <w:r>
        <w:t xml:space="preserve">(นักศึกษา) ไม่ทราบค่ะ</w:t>
      </w:r>
    </w:p>
    <w:p>
      <w:pPr>
        <w:pStyle w:val="BodyText"/>
      </w:pPr>
      <w:r>
        <w:t xml:space="preserve">(อาจารย์) วิชาอื่นมาไหม</w:t>
      </w:r>
    </w:p>
    <w:p>
      <w:pPr>
        <w:pStyle w:val="BodyText"/>
      </w:pPr>
      <w:r>
        <w:t xml:space="preserve">(นักศึกษา) ไม่มาค่ะ</w:t>
      </w:r>
    </w:p>
    <w:p>
      <w:pPr>
        <w:pStyle w:val="BodyText"/>
      </w:pPr>
      <w:r>
        <w:t xml:space="preserve">(อาจารย์) เทอมที่แล้วมาไหมคะ</w:t>
      </w:r>
    </w:p>
    <w:p>
      <w:pPr>
        <w:pStyle w:val="BodyText"/>
      </w:pPr>
      <w:r>
        <w:t xml:space="preserve">(นักศึกษา) มาค่ะ</w:t>
      </w:r>
    </w:p>
    <w:p>
      <w:pPr>
        <w:pStyle w:val="BodyText"/>
      </w:pPr>
      <w:r>
        <w:t xml:space="preserve">(อาจารย์) แต่เทอมนี้ไม่เห็น สงสัยยังปรับตัวไม่ได้ ยังชอบระบบออนไลน์อยู่สุทารัต</w:t>
      </w:r>
    </w:p>
    <w:p>
      <w:pPr>
        <w:pStyle w:val="BodyText"/>
      </w:pPr>
      <w:r>
        <w:t xml:space="preserve">(นักศึกษา) มาค่ะ</w:t>
      </w:r>
    </w:p>
    <w:p>
      <w:pPr>
        <w:pStyle w:val="BodyText"/>
      </w:pPr>
      <w:r>
        <w:t xml:space="preserve">(อาจารย์) โอ.เค. ศักดิ์ดา มาไหมคะ โอ.เค. ค่ะ ดำรงศักดิ์</w:t>
      </w:r>
    </w:p>
    <w:p>
      <w:pPr>
        <w:pStyle w:val="BodyText"/>
      </w:pPr>
      <w:r>
        <w:t xml:space="preserve">(นักศึกษา) มาค่ะ</w:t>
      </w:r>
    </w:p>
    <w:p>
      <w:pPr>
        <w:pStyle w:val="BodyText"/>
      </w:pPr>
      <w:r>
        <w:t xml:space="preserve">(อาจารย์) ศรจักร</w:t>
      </w:r>
    </w:p>
    <w:p>
      <w:pPr>
        <w:pStyle w:val="BodyText"/>
      </w:pPr>
      <w:r>
        <w:t xml:space="preserve">(นักศึกษา) มาค่ะ</w:t>
      </w:r>
    </w:p>
    <w:p>
      <w:pPr>
        <w:pStyle w:val="BodyText"/>
      </w:pPr>
      <w:r>
        <w:t xml:space="preserve">(อาจารย์) มงคล</w:t>
      </w:r>
    </w:p>
    <w:p>
      <w:pPr>
        <w:pStyle w:val="BodyText"/>
      </w:pPr>
      <w:r>
        <w:t xml:space="preserve">(นักศึกษา) มาครับ</w:t>
      </w:r>
    </w:p>
    <w:p>
      <w:pPr>
        <w:pStyle w:val="BodyText"/>
      </w:pPr>
      <w:r>
        <w:t xml:space="preserve">(อาจารย์) คนไหน โอ.เค. ธีรพล ค่ะ อัตสฏาวุธนิชนันท์</w:t>
      </w:r>
    </w:p>
    <w:p>
      <w:pPr>
        <w:pStyle w:val="BodyText"/>
      </w:pPr>
      <w:r>
        <w:t xml:space="preserve">(นักศึกษา) มาค่ะ</w:t>
      </w:r>
    </w:p>
    <w:p>
      <w:pPr>
        <w:pStyle w:val="BodyText"/>
      </w:pPr>
      <w:r>
        <w:t xml:space="preserve">(อาจารย์) ค่ะ สุมาวดี โอ.เค. ไม่ได้นะ มีใครยังไม่ได้เช็กชื่อไหมคะ ครูเช็กผ่านไปก่อน อนุภาพ นี่ วิชาอื่นมาเรียนไหมคะ หะ มาสวย ๆอันนี้ คือ บ่ายแล้ว คราวที่แล้วเขามาไหม</w:t>
      </w:r>
    </w:p>
    <w:p>
      <w:pPr>
        <w:pStyle w:val="BodyText"/>
      </w:pPr>
      <w:r>
        <w:t xml:space="preserve">(นักศึกษา) มาค่ะ</w:t>
      </w:r>
    </w:p>
    <w:p>
      <w:pPr>
        <w:pStyle w:val="BodyText"/>
      </w:pPr>
      <w:r>
        <w:t xml:space="preserve">(อาจารย์) ครูก็เช็กเขาขาด อ๋อ มาช้าแต่มานะ แต่คราวที่แล้ว มาใช่ไหม</w:t>
      </w:r>
    </w:p>
    <w:p>
      <w:pPr>
        <w:pStyle w:val="BodyText"/>
      </w:pPr>
      <w:r>
        <w:t xml:space="preserve">(นักศึกษา) มาค่ะ</w:t>
      </w:r>
    </w:p>
    <w:p>
      <w:pPr>
        <w:pStyle w:val="BodyText"/>
      </w:pPr>
      <w:r>
        <w:t xml:space="preserve">(อาจารย์) ครูก็เช็กให้สายแล้วนะ แต่ครูเช็กขาดไปแล้ว ก็ไม่เป็นไรค่ะ ก็ถือว่ามา แต่กิตติชัยนี่ไม่มาเลย เดี๋ยวรอล่ามก่อนนะคะ สวัสดีค่ะ ไหนล่ะ ไปไหนแล้ว สงสัยตกใจเสียงอาจารย์แล้วล่ามก็เลยหายไป สวัสดีค่ะ สวัสดีค่ะ แปลว่าได้ยินเสียงอาจารย์แล้ว เรียนเลยนะ เข้า Class room ของห้องเรานะคะ โหลดหรือเปิดในสไลด์ใน Classroom ได้เลย เราเรียนเรื่อง ฮาร์ดแวร์ คอมพิวเตอร์ฮาร์ดแวร์ อธิบายไปแล้วกันนะคะ สงสัยตัวไหนนักศึกษาค่อยถามแล้วกันนะ ปอยมาล่าม สัญญาณอินเทอร์เน็ตน่าจะไม่ค่อยดี ได้ยินไหมคะ โอ.เค. มาดูความหมายก่อนนะคะ สอนไปเลยแล้วกันนะคะ ดูความหมายของคอมพิวเตอร์ฮาร์ดแวร์ก่อน ถามความมหายนี่ล่ะ แล้วในข้อสอบก็มีฉะนั้น พอสอนไปจบแล้วอย่าบอกว่าอาจารย์บอกใหม่หน่อยครับ อันไหนคือข้อสอบ เวลาสอนไปนี่ครูจะบอกเลยว่า อันนี้มีข้อสอบนะ ใส่ตรงไหน จะจำอย่างไรแล้วแต่วิธีการของแต่ละคนเลย ในข้อสอบปลายภาคของเรานะคะ จะถามความหมาย ความหมายของคอมพิวเตอร์ ความหมายของฮาร์ดแวร์ถามความหมายนะคะ ถ้าอย่างนั้น ถ้าเขาถามความหมายเราอย่าไปตอบ 4 ส่วนนะ โอ.เค. ไหม ฉะนั้น ครูถึงบอกว่าเวลาเราอ่านโจทย์น่ะค่ะ ต้องแปลความให้ดี ว่าเขาถามความหมาย ว่าเขาถามประเภท หรือเปล่านะคะ เป็นตัวไหน แต่ถ้าถามความหมายนะคะ คอมพิวเตอร์ฮาร์ดแวร์หมายถึงอะไร หมายถึงตัวเครื่องรวมถึงอุปกรณ์รอบข้างที่เกี่ยวข้องนะคะ ที่เราสามารถมองเห็นได้ จับต้องสัมผัสได้นะคะ ซึ่งเราแบ่งคอมพิวเตอร์ฮาร์ดแวร์หลัก ๆ ในการทำงานนะคะ โดยส่วนแรกเราจะเรียกว่า</w:t>
      </w:r>
      <w:r>
        <w:t xml:space="preserve"> </w:t>
      </w:r>
      <w:r>
        <w:t xml:space="preserve">“</w:t>
      </w:r>
      <w:r>
        <w:t xml:space="preserve">Input Unit</w:t>
      </w:r>
      <w:r>
        <w:t xml:space="preserve">”</w:t>
      </w:r>
      <w:r>
        <w:t xml:space="preserve"> </w:t>
      </w:r>
      <w:r>
        <w:t xml:space="preserve">หมายถึงหน่วยรับข้อมูลเข้าไปในระบบคอมพิวเตอร์นะคะ ส่วนที่ 2 ก็คือ processing Unit นะคะ หน่วยที่ 3 หน่วย Output Unit หน่วยแสดงผลนะคะ และหน่วยสุดท้าย ก็คือหน่วยเก็บข้อมูลนะคะ ตัวนี้เป็นตัวเก็บข้อมูลหน่วยที่ 2 เราเรียก secondary Storage หน่วยแรกก่อนนะคะ หน่วยรับข้อมูล ฮาร์ดแวร์ตัวไหนบ้างนะคะ ที่ทำหน้าที่รับข้อมูลจากผู้ใช้นะคะ ให้กับระบบคอมพิวเตอร์มี 6 ประเภทหน้าที่รับข้อมูลเข้าสู่หน่วยนะคะ แต่หน่วยแรกก็หน่วยรับข้อมูลนะคะ แบ่งเป็น 6 ประเภท ตามลักษณะการใช้งานนะคะ ประเภทแรกเราเรียกว่า</w:t>
      </w:r>
      <w:r>
        <w:t xml:space="preserve"> </w:t>
      </w:r>
      <w:r>
        <w:t xml:space="preserve">“</w:t>
      </w:r>
      <w:r>
        <w:t xml:space="preserve">Keyed Device</w:t>
      </w:r>
      <w:r>
        <w:t xml:space="preserve">”</w:t>
      </w:r>
      <w:r>
        <w:t xml:space="preserve"> </w:t>
      </w:r>
      <w:r>
        <w:t xml:space="preserve">ลักษณะของ Keyed Device นี่เราเรียกอุปกรณ์แบบกด ก็คือใช้งานแบบกดน่ะค่ะ แบบกดลงไปที่ตัวอุปกรณ์ ที่เรารู้จักเป็นอุปกรณ์พื้นฐานเลยนะคะ ในหน่วยรับข้อมูลตัวนี้ ก็คือ Keyboard หรือแป้นพิมพ์นะคะ ตัวที่ 2 นะคะ เรียกว่า อุปกรณ์ชี้ตำแหน่งนะคะ ชี้ตำแหน่งนี่มีหลายตัว ก็คือ เมาส์ เป็นตัวเลื่อน Cursor นะคะ Track ball, Track Point joy stick คือลักษณะเป็นตัวควบคุม Pointer ก็คือตัวชี้ตำแหน่งบนหน้าจอน่ะค่ะ เราเรียกอุปกรณ์ชี้ตำแหน่งนะคะ ต่อไปนะคะ จอภาพระบบไวต่อการสัมผัส นักศึกษาห้ามสับสน ระหว่างระบบไวต่อความสัมผัสกับระบบจอภาพธรรมดานะคะ ตัวนี้พูดถึง Touch Screen ถือเป็น input Unit ในข้อสอบจะถามนะคะ ว่า จอภาพแบบสัมผัส หรือ Touchscreen นี่เป็นอุปกรณ์ที่อยู่ในหน่วยใดนะคะ จอ touch Screen จะอยู่ในหน่วย input และ Output ตอบให้ถูกนะคะ Touchscreen นะคะ เป็นอุปกรณ์ที่เราเคยใช้งานกันนะคะ Touch Screen เป็นได้ทั้งหน่วยที่เรียกว่า</w:t>
      </w:r>
      <w:r>
        <w:t xml:space="preserve"> </w:t>
      </w:r>
      <w:r>
        <w:t xml:space="preserve">“</w:t>
      </w:r>
      <w:r>
        <w:t xml:space="preserve">input Unit</w:t>
      </w:r>
      <w:r>
        <w:t xml:space="preserve">”</w:t>
      </w:r>
      <w:r>
        <w:t xml:space="preserve"> </w:t>
      </w:r>
      <w:r>
        <w:t xml:space="preserve">ก็คือรับข้อมูลเข้าไปในระบบ ขณะเดียวกัน Touchscreen ก็เป็นจอแสดงผลได้ด้วยนะคะ เป็นอุปกรณ์ตัวเดียวที่เป็นได้ทั้ง Input และ Output นะคะ ไม่มีแค่ในข้อสอบ แต่วันหน้าเราไปสอบ กพ. เราไปสอบบรรจุ เราไปสอบทำงานน่ะค่ะ เขาจะถามอุปกรณ์ทำงาน In และ Out แต่ส่วนมากเขาจะไม่ถมาสัมผัสน่ะ จัดอยู่ในหน่วยใดนะคะ ของอุปกรณ์รับข้อมูลนะคะ หรืออุปกรณ์… คือโจทย์เขาจะอธิบายไปยาว เขาจะถามว่า Touchscreen อยู่ในหมวดใด ถ้าเราตอบแสดงผลอย่างเดียวผิด หรือเจาะ หรือตอบว่าเป็นแสดงผลอย่างเดียวน่ะผิด มันจะเป็นทั้งรับข้อมูลก็ได้และแสดงผลไปด้วย เหมือนมือถือเราน่ะ เราก็ดูได้ใช่ไหมคะ เปิดยูทูบขึ้นมาแล้วก็ดู เราก็เลื่อนไปหน้าจอมันก็รับนะคะ ต่อไปนะคะ Pen base system อาจจะใช้ในการเซ็นดิจิทัลนะคะ อ่าน Digitizing tablet เดี๋ยวจะมีภาพให้ดูนะคะ ก็คือเราสามารถใช้ปากกาตัวนี้วาดหรือเขียนอะไรก็ได้ แล้ว Savได้เลยน่ะนะคะ แปลเป็นภาษาไทยมา คือ ระบบอุปกรณ์กวาดข้อมูล เรานึกถึงลักษณะการทำ กวาดข้อมูลนี่คือเป็นแบบไหนคะ ถึงเรียกว่าการวาด กวาดบ้านนี่ทำอย่างไร กวาดนี่คือเก็บไปทีละชิ้นไหม หรือพรืดไปพร้อมกัน นึกถึงถือไม้กวาดนะ กวาดบ้านน่ะ คุณทำอย่างไรนะคะ เราจิ้ม ๆ เอาไม้กวาดจิ้ม ๆ แบบนี้เรียกกวาดไหม พรืดไปอย่างนี้นะคะ ฉะนั้น ลักษณะของการกวาดข้อมูลนะคะ ภาษาอังกฤษใช้คำว่า Data Scanning Device คือการสแกนน่ะ พอการแปลศัพท์มาเป็นภาษาไทย ยากกว่าไม่แปลอีก ครูถามรู้จักการสแกนไหม ทุกคนก็จะนึกถึงเครื่องสแกนนะ แต่พอครูถามอุปกรณ์กวาดข้อมูล หน้าตาอะไรนะ ทำไมเหมือนเคยได้ยิน มีหลายอย่างนะคะ มีหลายตัว data scanning devicDevice นะคะ เช่น เราเรียก MICR นะคะ เดี๋ยวค่อยดูว่า MICR มีหน้าตาอย่างไรนะคะ หรือเป็น Barcode Reader เป็น scanner เป็นอุปกรณ์นะคะ หรือ Digital Camera นะคะ ก็คือบันทึกข้อมูลเป็นภาพนะคะ ตัวสุดท้ายก็คือ อันนี้เป็นอุปกรณ์รู้จำเสียง รู้จำเสียงหมายถึงเราสั่งงานด้วยเสียงนะคะ อะไรบ้างนะคะ อาจจะผ่านอุปกรณ์วิเคราะห์เสียงพูด การที่เราจะให้ระบบคอมพิวเตอร์ทำงานตามนี่ค่ะ เขาเรียก</w:t>
      </w:r>
      <w:r>
        <w:t xml:space="preserve"> </w:t>
      </w:r>
      <w:r>
        <w:t xml:space="preserve">“</w:t>
      </w:r>
      <w:r>
        <w:t xml:space="preserve">ระบบรู้จำเสียง</w:t>
      </w:r>
      <w:r>
        <w:t xml:space="preserve">”</w:t>
      </w:r>
      <w:r>
        <w:t xml:space="preserve"> </w:t>
      </w:r>
      <w:r>
        <w:t xml:space="preserve">ก็คืออุปกรณ์อิเล็กทรอนิกส์ ก็สามารถสั่งงานผ่านหลายช่องทางได้นะคะ สั่งงานด้วยเสียงก็ได้นะคะ แต่ว่า ปกติการรู้จำเสียง นี่เราไม่สามารถสั่งงานแล้วพูดไปเรื่อย ๆ ได้นะคะ อาจจะสั่งงานโดยใช้คีย์เวิร์ด คีย์เวิร์ด ก็คือคำสำคัญสั้น ๆ น่ะค่ะ เช่น นักศึกษาเคยใช้ Smartphone สั่ง Smartphone ทำงานอย่างใดอย่างหนึ่งไหมคะ เช่น ถ่ายรูป คือ เราสั่งงานด้วยเสียงของเราน่ะ ไม่ต้องสัมผัสที่จอน่ะ มีอะไรบ้าง อันนั้นคือตั้งเวลา ไม่ได้รู้จำเสียง</w:t>
      </w:r>
    </w:p>
    <w:p>
      <w:pPr>
        <w:pStyle w:val="BodyText"/>
      </w:pPr>
      <w:r>
        <w:t xml:space="preserve">(อาจารย์) มีหลายแอปฯ นะคะ เราพูดไปเรื่อย ๆ ได้ไหม พูดเหมือนคุยกับเพื่อนน่ะ น่ะ พูดนะคะ มันก็จะจับคีย์เวิอนะคะ ว่าเราพูดอะไรนะคะ แต่ถ้าเกิดเราต้องการสั่งงานให้แอปฯ นั้นน่ะ ทำอย่างใดอย่างหนึ่ง เช่นถ่ายรูปเรานิ เช่นให้แอปฯ ถ่ายรูปเราให้หน่อย ถ่ายไหม</w:t>
      </w:r>
    </w:p>
    <w:p>
      <w:pPr>
        <w:pStyle w:val="BodyText"/>
      </w:pPr>
      <w:r>
        <w:t xml:space="preserve">(นักศึกษา) ไม่ค่ะ</w:t>
      </w:r>
    </w:p>
    <w:p>
      <w:pPr>
        <w:pStyle w:val="BodyText"/>
      </w:pPr>
      <w:r>
        <w:t xml:space="preserve">(อาจารย์) ถ่ายรูปให้หน่อยสิเหมือนบอกเพื่อนนี่ แต่บอกมือถือ ถ่ายหรือเปล่า มันจะมีคำ เราเรียกว่า Keyword นะคะ ก็คือคำที่คอมพิวเตอร์มันเรียนรู้น่ะ เขาเรียกการรู้จำ มันมีคำนี้ เราบอกว่า Capture นี่ถ่ายไหม ถ่ายปะ ดูมัน ดูมันแบบต้องมีโทนเสียง มีท่วงทำนอง เพราะมันเป็นเสียงอย่างไรคะ ฉะนั้น เราก็ต้องออกเสียงนะ ให้มันชัดเจนนะคะ มันถึงจะทำงานได้ ระบบรู้จำเสียงนะคะ คราวนี้ หรือสั่งงานให้มันทำอย่างอื่น แต่ถ้าเกิดคำสั่งนั้นนะคะ ไม่ได้อยู่ในฐานข้อมูลของระบบนะคะ คอมพิวเตอร์ก็จะไม่รู้ว่าทำอะไรนะคะ คราวนี้เรามาดูลายละเอียดของแต่ละตัวที่นิยมใช้งานกัน เช่น อันแรก แป้นพิมพ์ ทุกคนรู้จักแป้นพิมพ์ใช่ไหมคะ แป้นพิมพ์ที่อยู่หน้าเราตอนนี้มีกี่ปุ่ม ไม่ตอบว่าหลายปุ่มค่ะ อยากรู้จำนวน เราจะไม่มองขึ้นไปบนเพดานนะ เราจะนับ ไม่ได้ให้คำนวณ คิด ไม่ได้นึกถึงคีย์บอร์ดที่บ้านนะคะ ให้นับจำนวนปุ่ม แป้นพิพม์ที่อยู่หน้าเราตอนนี้ มีทั้งหมดกี่ปุ่ม นับดูสิ มีกี่ปุ่ม คือ 1 ปุ่ม มันแทนกี่ตัวอักษรคะ</w:t>
      </w:r>
    </w:p>
    <w:p>
      <w:pPr>
        <w:pStyle w:val="BodyText"/>
      </w:pPr>
      <w:r>
        <w:t xml:space="preserve">(นักศึกษา) 84 ปุ่มครับ</w:t>
      </w:r>
    </w:p>
    <w:p>
      <w:pPr>
        <w:pStyle w:val="BodyText"/>
      </w:pPr>
      <w:r>
        <w:t xml:space="preserve">(อาจารย์) 84 เองหรือไม่ได้มาตรฐานนะ นับทุกปุ่มเลยนะ 2 เท่าไร มันไม่ได้คีย์บอร์ดเดียวกันหรือคนละตัว</w:t>
      </w:r>
    </w:p>
    <w:p>
      <w:pPr>
        <w:pStyle w:val="BodyText"/>
      </w:pPr>
      <w:r>
        <w:t xml:space="preserve">(อาจารย์) ไหนได้เท่าไรบ้าง 256 จักรพันธ์ได้เท่าไร จ่ายค่าเทอมครึ่งหนึ่งหรือเปล่า เขาให้ใช้คีย์บอร์ดครึ่งเดียวนับดี ๆ นับทุกปุ่มเลยค่ะ ปุ่มฟังก์ชัน ปุ่มตัวเลข ปุ่มคำสั่งพิเศษ ฟังก์ชันคีย์ Alt อะไรพวกนี้ค่ะ นับมาทุกปุ่มเลย เวลานับนี่เรานับอย่างไร มีแบบเพิ่ม-ลดเสียง เพิ่มความสว่าง</w:t>
      </w:r>
    </w:p>
    <w:p>
      <w:pPr>
        <w:pStyle w:val="BodyText"/>
      </w:pPr>
      <w:r>
        <w:t xml:space="preserve">(อาจารย์) มี 256 มี… มี 108 เท่าไรนะ 180 108 ปุ่ม ทำไมเราได้จำนวนคีย์บอร์ดมาได้จำนวนจ่ายค่าเทอม คือคนอื่นนี่จ่ายครึ่ง จักรพันธุ์นี่จ่ายเต็มงานอุปกรณ์ไม่ได้ โดนบล็อก เขาบอกว่าคีย์บอร์ดที่ได้มาตรฐานนะคะ ต้องไม่ต่ำกว่า 101 ปุ่ม แปลว่าได้มาตรฐานอยู่นะ คือ โดยมาตรฐานของแป้นพิมพ์นี่ค่ะ มันจะต้องไม่ต่ำกว่า 101 ปุ่มนะคะ ถ้าเป็นคีย์บอร์ดที่ใช้เล่นเกม มีคอเกมไหมคะ มันก็จะมีขึ้นไปอีก ไม่มีเลยห้องนี้ ปกติเกมเล่นในมือถือจิ้มอย่างนี้นะะค เขาบอกว่าแป้นพิมพ์นี่เป็นหน่วยรับข้อมูลที่นิยมมากที่สุดนะคะ ใช้ได้ทั้งกับเครื่องคอมพิวเตอร์ที่เป็นแบบ Terminal นะคะ หรือเป็นแบบ PC นะคะ หน้าตาของคีย์บอร์ดก็เหมือนพิมพ์ดีด รู้จักพิมพ์ดีดไหม เด็กสมัยนี้รู้จักพิมพ์ดีดไหมคะ เคยใช้งานไหม</w:t>
      </w:r>
    </w:p>
    <w:p>
      <w:pPr>
        <w:pStyle w:val="BodyText"/>
      </w:pPr>
      <w:r>
        <w:t xml:space="preserve">(นักศึกษา) เคยครับ…</w:t>
      </w:r>
    </w:p>
    <w:p>
      <w:pPr>
        <w:pStyle w:val="BodyText"/>
      </w:pPr>
      <w:r>
        <w:t xml:space="preserve">(อาจารย์) ชอบ Keyboard คอมหรือพิมพ์ดดีดคีย์บอร์ดคอมมันไม่ได้ปล่อยพลัง พิมพ์ดีดมันต้องออกแรงเยอะ นั่นละนะคะ ต้องออกแรงเยอะ ใช้ Power เยอะนะค คราวที่แล้วจำได้ไหมคะ 1 ไบต์ มีกี่บิต ลองสุ่มนับชื่อตัวเองมีกี่ไบต์ มีกี่บิต ฉะนั้นนะคะ ตัวแป้นพิมพ์บนคีย์บอร์ดนี่ค่ะ เขาบอกว่า 1 ตัวอักษรนะคะ ก็เท่ากับ 8 บิต เพราะ 8 ตัวอักษรเท่ากับ 1 ไบต์ 1 ตัวอักษรมันเท่ากับ 1 ไบต์ ฉะนั้นนะคะ คีย์บอร์ดที่เรามีถูกแบ่งเป็น 4 Group ด้วยกัน Group แรก ให้ทายสิ Chalacter Key คือ โซนไหนของคีย์บอร์ด โซนตัวไม่ใช้คำว่า</w:t>
      </w:r>
      <w:r>
        <w:t xml:space="preserve"> </w:t>
      </w:r>
      <w:r>
        <w:t xml:space="preserve">“</w:t>
      </w:r>
      <w:r>
        <w:t xml:space="preserve">ตัวอักษร</w:t>
      </w:r>
      <w:r>
        <w:t xml:space="preserve">”</w:t>
      </w:r>
      <w:r>
        <w:t xml:space="preserve"> </w:t>
      </w:r>
      <w:r>
        <w:t xml:space="preserve">ถ้าตัวอักษรมันคือ ก. ไก่ Z ไม่รวมสระ อันนี้ คือ ตัวอักษรนะคะ แต่ถ้าเราบอก Character key เวลาเราเขียนโปรแกรมนะคะ เราใช้คำว่าเรากำหนดข้อมูลที่ผู้ใช้จะกด มัน คือ กดอะไรก็ได้ กดบวก,ลบ กดสระเอ สระแอ สระอา สระอิ อันนี้คือนับทั้งหมด อันนี้คือ 1 ชา นะคะ 1 character ก็คือ 1 ไบต์ 1 บิตControl keys ล่ะ ตัวไหน คือ Control Keys ลองทายดู ลงคีย์บอร์ดเรา ปุ่มไหนใช้ control เราคิดว่าตัวไหนนะ ปุ่ม Control ก็คือ Ctrl L นะคะ Alt นะคะ นี่คือปุ่ม Control มันก็จะมีหลายปุ่มอยู่นะคะ Function Keys ล่ะคะ ปุ่มไหนเป็น Function Key function Keys ก็คือปุ่มที่ขึ้นต้นด้วย F น่ะ ส่วนมากมันจะอยู่แถวบนหรือล่าง แถวบนนะคะ ส่วนมากจะอยู่บนสุด F1-F12 นี่คือ Function keys นะคะ เวลาที่เราเขียนโปรแกรมนะคะ ให้ผู้ใช้กรอกข้อมูล เชื่อมกันกับระบบที่เราทำนะคะ ให้ผู้ใช้กดปุ่ม F1 ทำอะไร จะต้องรู้ สุดท้าย ก็คือ Numberic keys ที่เหมือนกับเครื่องคิดเลขน่ะ ใช้คำนวณ อันนี้คือแป้นพิมพ์นะคะ และยังมีแป้นพิมพ์อีกประเภท เราเรียกว่า</w:t>
      </w:r>
      <w:r>
        <w:t xml:space="preserve"> </w:t>
      </w:r>
      <w:r>
        <w:t xml:space="preserve">“</w:t>
      </w:r>
      <w:r>
        <w:t xml:space="preserve">แป้นพิมพ์ใช้กับงานเฉพาะด้าน</w:t>
      </w:r>
      <w:r>
        <w:t xml:space="preserve">”</w:t>
      </w:r>
      <w:r>
        <w:t xml:space="preserve"> </w:t>
      </w:r>
      <w:r>
        <w:t xml:space="preserve">นะคะ จำนวนคีย์อาจจะน้อยลงหน่อย เช่น แป้นที่อยู่บนเครื่องกดเงินน่ะค่ะ ATM น่ะ เคยกดตังค์ผ่าน ATM ไหม เวลาเราไปกด ATM มันจะมีปุ่มใช่ไหมคะ อันนี้เรียก Keyboard เหมือนกัน แต่ใช้กับงานเฉพาะด้าน ก็คือใช้ทำธุรกรรมทางการเงิน ใช้ฝาก ถอน โอน อะไรก็ว่าไปนะคะ แป้นขึ้นอยู่กับเครื่องนะคะ อย่างเช่น เราไปร้านอาหารนะคะ เขาก็จะมีแป้นให้ มีปุ่มให้ เอา อเมซอนแล้วกัน เวลาเราไปสั่งน้ำ เคยเข้า Amazon ไหไม่เคยเลยหรือ ทำไมน่าสงสารจังเลย ไม่มี เซเว่นล่ะ คือเขาจะมีปุ่ม สั่งด่วนน่ะ เช่น เราซื้ออะไรล่ะที่คนซื้อบ่อย ๆ นะคะ มันก็จะคิดเงินของตัวนั้นนะคะ โดยที่ พนักงานคิดเงิน แคชเชียร์ไม่ต้องพิมพ์อะไรลงไปน่ะ คือ ไม่ต้องอ่าน bar code ด้วย กดปุ่มนั้นเลยนะคะ ถ้าเป็น Amazon นี่มันจะชัดเพราะเขาจะมีโหมดอยู่แล้ว ว่า keyboard ตัวนี้กาแฟนะคะ กาแฟมันก็จะมีประเภทไหนบ้าง กดปุ่มเอาเลย เขาไม่ต้องมายิง QR Code อะไร หรือ ชาหรือสมูทตี้เขาก็จะกดปุ่มสั่งเลยว่าเราสั่งอะไร อันนี้เป็นการออกแบบคีย์บอร์ดใช้เฉพาะด้าน ต่อไปเราเคยเห็นคีย์บอร์แบบนี้ไหมคะ ก็คือคีย์บอร์ดที่ใช้งาปกตินี่ล่ะ แต่ว่าเราเรียกการออกแบบคีย์บอร์ดประเภทใช้หลักการ การยศาสตร์ในการออกแบบ ใช้คำว่า Ergonomics ต่างจากคีย์บอร์ที่เราใช้งานตอนนี้ไหม</w:t>
      </w:r>
    </w:p>
    <w:p>
      <w:pPr>
        <w:pStyle w:val="BodyText"/>
      </w:pPr>
      <w:r>
        <w:t xml:space="preserve">(นักศึกษา) ต่างครับ</w:t>
      </w:r>
    </w:p>
    <w:p>
      <w:pPr>
        <w:pStyle w:val="BodyText"/>
      </w:pPr>
      <w:r>
        <w:t xml:space="preserve">(อาจารย์) ต่างกันอย่างไร มันจะมีส่วนเว้าโค้งนะคะ มีส่วนรองข้อมือในการพิมพ์อย่างนี้ค่ะ แต่ของเราไม่มี ก็คือจริง ๆ ไม่ได้มีแค่คีย์บอร์ดค่ะ มันมีอุปกรณ์อีกเยอะนะคะ ที่ออกแบบมาเพื่ออำนวยความสะดวก และทำให้ผู้ใช้งานได้อย่างปลอดภัย ทำไมถึงมีไอ้แผ่นอันนี้ แผ่นนี้ค่ะ ต่อออกมาจากคีย์บอดร์ดปกติ เพื่อเอามาเพื่อให้เราพิมพ์สัมผัสเวลาที่เราพิมพ์สัมผัส เราพิมพ์สัมผัสนี่เราต้อง เราใช้กี่นิ้ว การพิมพ์สัมผัส</w:t>
      </w:r>
    </w:p>
    <w:p>
      <w:pPr>
        <w:pStyle w:val="BodyText"/>
      </w:pPr>
      <w:r>
        <w:t xml:space="preserve">(นักศึกษา) 5 10 นิ้ว คือ ใช้ทุกนิ้วน่ะค่ะ อันนี้คือการพิมพ์สัมผัสนะคะ เราต้องวางมือให้ถูกต้องก่อน เสร็จแล้ว เราก็จะเห็นว่า นิ้วไหนใช้กับตัวอัคระนะคะ เราต้องใช้ทุกนิ้ว พอครูบอกพิมพ์สัมผัสพิมพ์สัมผัสนี่ ไม่ใช่จิ้มสัมผัสนะคะ จิ้มนี่คือใช้นิ้วเดียวนะคะ จิ้มไปทุกตัวอักษร จิ้มไปเลย อันนี้ คือ ไม่ใช่ลักษณะของการพิมพ์สัมผัส นี่คือมือจะวางนะคะ วางให้ถูกต้องนะคะ วางให้ถูกต้องตามหลักการพิมพ์ ตาจะอยู่ที่จอ ตาจะไม่อยู่ที่คีย์บอร์ดแล้วก็พิมพ์ฝึกพิมพ์มาบ้างหรือยังคะ จากที่ครูส่งลิงก์โปรแกรมฝึกให้ ได้เท่าไรแล้วเอ่ย ไม่เท่าไร นี่ถึง 20 หรือยัง 33 แล้วใช่ไหม ใกล้แล้วนะคะ อาจารย์กำหนดไว้ 35 ค่ะ สู้ต่อไปนะคะ 35 ขึ้นไป ไม่แปะก็ได้ค่ะ 36 ก็ได้ ถือว่าไม่ผ่าน ก็สอบจนกว่าจะผ่านนะคะ คือ ถ้าเราพิมพ์สัมผัสได้ เราจะรู้ได้ไง ว่าเราพิมพ์สัมผัสได้ ไม่มองที่คีย์บอร์ด แต่ตราบใดที่เรายังมองคีย์บอร์ดเพื่อหาปุ่มนั้นนี้อยู่นะคะ คราวนี้ตอนนี้เราจะหาได้เร็ว ใช้บ่อยเราก็จะได้รู้ว่าปุ่มไหนอยู่ตรงไหน ได้นี่เราจะหาตัวไหนไม่เจอ มือเราจะไปเจอเอง มันเป็นอัตโนมัติ เพราะการพิมพ์สัมผัสมันคือทักษะ เหมือนขับรถได้นะคะ เราไม่จำเป็นต้องขับรถทุกวัน อาทิตย์หนึ่งขับครั้งหนึ่ง ได้ไหมคะ ขับได้ไหม หรือไม่ได้ขับรถเดือนหนึ่งแล้วไปขับ ขับได้ไหม ขับมอเตอร์ไซค์ก็ได้ ไม่ได้ปั่นจักรยานปีหนึ่ง เห็นจักรยานจอดอยู่ไปปั่นได้ไหม ทำไมถึงยังปั่นได้ล่ะ เพราะมันเป็นทักษะไง มันไม่ใช่การท่องจำ พิมพ์สัมผัสก็เหมือนกันนะคะ ถ้าเราพิมพ์สัมผัสได้จะนานแค่ไหน มันก็พิมพ์ได้นิ้วมันจะไปอัตโนมัตินะคะ นิ้วมันจะไปเอง พอไปเห็น ทำไมถึงเลือกโปรแกรมที่ส่งลิงก์ให้ เพราะโปรแกรมนี้จะให้ฝึกพิมพ์จากคำที่ง่าย มันจะปรับโหมดคำให้เองนะคะ ได้เยอะขึ้น โหมดคำมันก็จะยาวขึ้นเยอะขึ้น สังเกตไหมคะ ตอนแรก ๆ นี่มันจะเป็นคำที่ง่ายอยู่ แล้วก็คำเดิมซ้ำ ๆ หลายรอบนี่ค่ะ แต่พอคำมันเริ่มยากขึ้น มีกด Shift มีขึ้นลงนะคะ นอกจากแป้นพิมพ์ก็จะเป็นเมาส์นะคะ ช่วยในการชี้ตำแหน่งนะคะ ปุ่มอะไรบ้าง มันจะมีหลายประเภทนะคะ เมาส์นี่ ขึ้นอยู่กับเมาส์ทั่วไปก็จะมี 3 ปุ่มนะคะ ปุ่มไหนบ้าง คลิกซ้าย คลิกขวา แล้วก็เลื่อน เลื่อนล้อนะคะ คลิกซ้าย Click ซ้ายใช้กรณีไหน เลือก มันจะมีคลิก คลิกนี่กดกี่ครั้ง ถ้าครูบอกว่า Click ดับเบิลคลิก มีแบบกดมากกว่านั้นไหม มีแบบกดมากกว่านั้นไหม เล่นเกมก็คือ คลิก มันก็เลยเป็นคลิก ๆ อย่างนี้นะ Click ขวาละคะ ใช้กรณีไหนเวลาเราต้องการเรียกใช้งานฟังก์ชันเพิ่มเติมหรือเมนูเพิ่มเติมอื่นนะคะ เมาส์ใช้ป้อนตัวอักษรได้ไหม</w:t>
      </w:r>
    </w:p>
    <w:p>
      <w:pPr>
        <w:pStyle w:val="BodyText"/>
      </w:pPr>
      <w:r>
        <w:t xml:space="preserve">(นักศึกษา) ได้ครับ</w:t>
      </w:r>
    </w:p>
    <w:p>
      <w:pPr>
        <w:pStyle w:val="BodyText"/>
      </w:pPr>
      <w:r>
        <w:t xml:space="preserve">(อาจารย์) เมาส์ใช้ป้อน ก. ไก่ได้ไหม ถ้าเรามีโปแกรมที่มันให้เมาส์คลิก ถ้าเมาส์อยู่บนหน้า Desktop ป้อนตัวอักษรได้ไหม อยู่บนหน้า Desktop นี่ หน้าที่เปิหน้าที่เปิดขึ้นมาปุ๊บ มันก็จะเป็นหน้าจอเริ่มแรกที่เรา Boot เข้า Windown น่ะค่ะ นะคะ มันไม่สามารถป้อนได้นอกจากเราจะเปิดโปรแกรมที่มันมีแถบให้เราคลิกนะคะ โอ.เค. ข้อดีของเมาส์ ก็คือสามารถป้อนข้อมูลได้อย่างรวดเร็ว คือ คลิกเลือกเคยเห็นเมาส์แบบนี้ไหม ตัวนี้เรียกว่า Track ball นะคะ เมาส์ที่มี… อันนี้ไม่ใช่เมาส์ที่เขาทำผิดประเภทนะคะ ถูกแล้วนะคะ เราจะเลื่อน เคอร์เซอร์ ใช้นิ้วเลื่อนตัวนี้เห็นไหมคะ ถูเลื่อนไปวน เลื่อนอย่างนี้น่ะค่ะ เพราะว่าตรงนี้มันจะมีตัวไมโครชิปอยู่นะคะ มันจะรับ อันนี้คือเราเลื่อน เคอร์เซอร์ไปนะคะ เหมือนกับเราใช้เมาส์ลากไปนั่นล่ะนะคะ แล้วก็จะมี Track point เคยเห็น Track Point ไหมคะ จะอยู่กับเครื่อง Notebook บางยี่ห้อ มันจะมีปุ่มสีแดงแบบนี้นะคะ มันจะเลื่อนตำแหน่งเหมือนกันนะคะ โน้ตบุ๊กของ IBM แต่หลัง ๆ มาไม่เห็น เขาน่าจะเอาออก ตัวนี้ล่ะ เคยใช้งานไหมคะ ใช้ที่ไหนเอ่ย</w:t>
      </w:r>
    </w:p>
    <w:p>
      <w:pPr>
        <w:pStyle w:val="BodyText"/>
      </w:pPr>
      <w:r>
        <w:t xml:space="preserve">(นักศึกษา) …</w:t>
      </w:r>
    </w:p>
    <w:p>
      <w:pPr>
        <w:pStyle w:val="BodyText"/>
      </w:pPr>
      <w:r>
        <w:t xml:space="preserve">(อาจารย์) อยู่ตรงไหน ของ… ของ Notebook เราจะเรียกว่า Task Pad คนละอันกับ Touch screen นะคะ ไม่มีเเหมือนกันนะคะ กรณีที่เราไม่ได้เอาเมาส์ไปนะคะ เราก็เปิด touch pad เลื่อนเหมือนกันนะคะ คลิกซ้าย คลิกขวาให้ เอาไว้ควบคุมเคอร์เซอร์นะคะ ตัวชี้ อันนี้ คือ Touch screen ทั้ง Input และก็ Output วันนี้ที่มันเป็นทั้ง In และ Out นะคะ ถ้าใครตอบข้อสอบข้อนี้ผิดนี่ จะเสียใจเลยนะ เพราะพูด 5 รอบแล้ว อุปกรณ์ที่… คือ โจทย์น่ะค่ะ อันนี้ไม่ได้บอกแนวข้อสอบนะคะ แต่บอกข้อสอบเลยนะคะ มันขึ้นอยู่กับต่อไปนักศึกษาจะทำความเข้าใจอย่างไร นะคะ จะยังจำได้ไหม แต่ยังคิดว่า น่าจะยังไม่ลืม เพราะพอเราเรียนจบ 6 บท เราจะสอบเลยนะคะ บทละ 10 ข้อ ข้อสอบน่ะ นะคะ บทที่ 1 10 ข้อ ไม่รู้จดได้กี่ข้อนะคะ บทที่ 2 ก็ 10 60 ข้อนะคะ บทละ 10 โจทย์ถามว่าจอภาพที่เป็นระบบ touch Screen จัดอยู่ในหน่วยใด ของฮาร์ดแวร์ เป็นฮาร์ดแวร์หน่วยใด แสดงผล หน่วยประมวลผล หน่วยรับและแสดงผลอย่างนี้น่ะค่ะ เราจะต้องรู้ว่า เอ๊ะมันคืออะไร แต่เชื่อว่านักศึกษาจะรู้ว่า touch screen มันจะเหมือนมือถือเราน่ะ Touch Screen นะคะ โอ.เค. joy stick เคยเห็นไหมคะ เอาไว้ทำอะไรเอ่ย เอาไว้ควบคุม อย่าตอบว่าเล่นเกมสิ เอาไว้ทำอย่างอื่นได้ไหเอาไว้ควบคุมนะคะ เลื่อนขึ้นลง ซ้าย-ขวา แต่ส่วนมากเราจะเอาไว้ เห็นตอนเล่นเกมนะคะ มันเป็นคันโยกขึ้นมาเหมือนเกียร์รถ เกียร์แบบกระปุกน่ะ ง่ายกว่าใช้เมาส์นะคะ มันจะเร็วกว่าเราไปกดปุ่มคีย์บอร์ด ดีกว่าเราไปกดปุ่มน่ะค่ะ อันนี้เป็นจอแล้วก็เป็นปากกา Line Pen วาดรูปหรือใช้เซ็น ใช้เขียนในงานออกแบบ เขียนแล้วก็จะ Save ข้อมูลนั้นไปเป็นรูปเลยนะคะ เช่น เซ็น เป็นลายเซ็นแบบระบบดิจิทัลน่ะค่ะ เซฟเป็นไฟล์ได้เลย ตัวนี้เป็น digitizing tablet เป็นตัวอ่านพิกัด ตัวนี้ที่เขาจับอยู่นะคะ เขาก็จะเลื่อนไป แล้วก็มาร์กจุดนะคะ เหมือนเราทำพิกัดน่ะ ส่งข้อมูลตำแหน่ง MICR นะคะ เคยเห็นเช็คไหมคะ ใบเช็คเงินน่ะ นะคะ มันจะมีเครื่องที่ตรวจสอบว่าเช็กตัวนี้ปลอมไหม เช็คปลอมไหม</w:t>
      </w:r>
    </w:p>
    <w:p>
      <w:pPr>
        <w:pStyle w:val="BodyText"/>
      </w:pPr>
      <w:r>
        <w:t xml:space="preserve">(นักศึกษา) เช็คไม่ปลอมครับ</w:t>
      </w:r>
    </w:p>
    <w:p>
      <w:pPr>
        <w:pStyle w:val="BodyText"/>
      </w:pPr>
      <w:r>
        <w:t xml:space="preserve">(อาจารย์) แต่บัญชีนั้นไม่มีเงิน แต่เช็คปลอมนี่ แปลว่า เหมือนเงินปลอม คือมันใช้ไม่ได้ แต่เช็คเด้ง คือ มันไม่มีเงินจ่ายในบัญชี เงินไม่พอน่ะค่ะ เช่น ครูจ่ายเช็คให้จักรพันธ์ 10,000 บาท แต่มี 500 จากนั้น เช็กตัวนี้ก็เบิกไม่ได้ ขึ้นเงินไม่ได้ก็ต้องรอก่อนแบบนี้ค่ะ แต่เช็คปลอมนี่คือใช้ไม่ได้นะคะ โอ.เค. Bar Code บาร์โค้ดคือดูรูปนี้ ตอนนี้มันมีบาร์โค้ดที่เป็นแบบแท่งแบบนี้นะ ก็จะแทนตัวเลขแล้วก็เป็นรูปที่เราเรียกว่า QR Code น่ะค่ะ ก็คือเป็นรูปเพื่อเก็บข้อมูลที่… แทนที่เราจะคีย์ข้อมูลน่ะค่ะ เราจะใช้วิธีการยิงเอาเลย สะดวกสบายกับการใช้งาน scanner นะคะ เป็นการกวาดข้อมูลนี่ล่ะ นักศึกษาเคยใช้ประเภทไหนบ้างเอ่ย แบบนี้เคยใช้ไหม เป็น scanner แต่มันจะยิงได้แบบ ยิงได้เหมือน Bar Code Reader น่ะ สแกน Bar Code อย่างนี้นะคะ แล้วก็สแกนเนอร์แบบสอดกระดาษ หรือเป็น สแกนเนอร์แบบเปิดขึ้นแล้ววางกระดาษแล้วก็ทับกระดาษลงมา ต่อไปนะคะ เครื่องรู้จำอักขระด้วยแสงนะคะ หรือ OCR เราจะเอาไว้ใช้ scan ข้อมูลเยอะ ๆ แล้วแปลงเป็นไฟล์เอาไว้ เช่น หนังสือที่ห้องสมุด เราไม่มีพื้นที่ ไม่มีห้องเก็บน่ะค่ะ เราต้องการเก็บหนังสือตัวนี้ไว้ คือเราจะโละทิ้งแล้ว แล้วแต่หนังสือนี้มันยังใช้งานได้อยู่เก็บน่ะ เราจะสแกนเอกสารนี้ทั้งเล่ม แล้วมันสามารถแปลงมาเป็นไฟล์ Word ได้น่ะค่ะ เราเรียกว่าเครื่อง OCR ส่วนเครื่อง OMR ต้องถามว่าเคยไปสอบที่ไหนแล้วเขาให้ใช้ดินสอฝนน่ะ มันจะเป็นดินสอแบบนี้นะ ปกติเขาจะบอกให้ใช้ ถ้าใช้กา แปลว่าใช้คนตรวจ ถ้าเขาบอกให้ฝนดำ ๆ น่ะ เขาจะใช้เครื่องตรวจ เครื่องที่เขาใช้ตรวจน่ะ เราเรียกว่า</w:t>
      </w:r>
      <w:r>
        <w:t xml:space="preserve"> </w:t>
      </w:r>
      <w:r>
        <w:t xml:space="preserve">“</w:t>
      </w:r>
      <w:r>
        <w:t xml:space="preserve">เครื่อง OMR</w:t>
      </w:r>
      <w:r>
        <w:t xml:space="preserve">”</w:t>
      </w:r>
      <w:r>
        <w:t xml:space="preserve"> </w:t>
      </w:r>
      <w:r>
        <w:t xml:space="preserve">ถามว่าทำไมเครื่องมันฉลาดจังเลย จริง ๆ แล้วเครื่องมันจะตรวจสอบตามผงคาร์บอน สมมติ จักรพันธ์ใช้ดินสอที่ไม่มีผงคาร์บอนล่ะ มีไหม มันจะมีดินสอที่แบบ ไม่ค่อยดำน่ะ มันไม่เข้มน่ะค่ะ เวลาไปสอบน่ะ คือ ตอบถูกอยู่แต่ว่าตัวเครื่องมันสแกนไม่เจอ เพราะมันไม่มีผงคาร์บอนที่ไม่เข้มข้นพอนะ จักรพันธ์ก็กลายเป็นได้ 0 แบบนี้มีไหม หรือที่ได้ 0 ก็เพราะว่าตอบผิดเอง เราก็คิดให้เราสบายใจ ก็ อ๋อ สงสัยดินสอเราไม่มีคาร์บอนนะคะ เราตอบได้อยู่ คาร์บอร์นไม่พอเริ่มมีความคิด defer คิดต่าง นอกกรอบ น่าลองนะ แต่ปกติแล้วมันจะมีเฉลยข้อไหนน่ะค่ะ แล้วมันก็จะเช็กไป ณ จุดนั้น ตำแหน่งนั้นนะคะ เหมือนอัศดาวุธว่าถ้าคุณคือฝนทั้งหมด เขาไม่เอาเข้าเครื่องตั้งแต่แรกอยู่แล้ว ไม่ต้องถามว่าเขาจะตรวจไหม เพราะคนที่เอาเข้าเครื่อง คือ มนุษย์นะคะ อันนี้คือฝนมาทุกตัวเลยหรือ อย่างนี้น่ะค่ะ ก็จะถูกหมดหรือไม่ก็เด้งออกมาเลย มี 2 แบบ ขึ้นอยู่กับเขาตั้งค่าโปรแกรมไว้ แล้วก็จะมีตัวรับข้อมูลอีกตัวหนึ่ง ก็คือกล้องดิจิทัลค่ะ อันนี้นักศึกษาน่าจะรู้จักอยู่แล้ว ถ่ายรูปแล้วเก็บข้อมูลเป็นภาพ เราก็ดูได้ รูปที่ถ่ายเป็นอย่างไรนะคะ กล้องถ่ายวิดีโอกับกล้องถ่ายธรรมดาต่างกันไหมคะ ต่างกันอย่างไร ถ่ายภาพนิ่งกับถ่ายภาพเคลื่อนไหว ต้องตอบให้มันเป็นวิชาการนะ ต่างกันอย่างไร รู้อยู่แต่ตอบกันไม่ได้แบบนี้ค่ะ มันจะไม่ได้คะแนนนะ ถ้ากล้องถ่ายภาพ Digital ก็คือถ่ายภาพนิ่ง แต่ปกติแล้วกล้องถ่ายรูปมันถ่ายวิดีโอได้ไหมคะ ก็ถ่ายได้นะคะ คือ มันไม่ได้แยกกันน่ะ ก็สามารถถ่ายได้ทั้งนิ่ง ถ่ายวิดีโอนะคะ แต่ถ้าถ่ายวิดีโอเลยจะถ่ายได้นานกว่าอะไรประมาณนี้นะคะ แล้วก็เป็น voice record เสียงนะคะ ก็คือมนุษย์นี่ละพูดนะคะ แปลงสัญญาณไปเป็นดิจิทัล แต่ปัญหา คือ การออกเสียงมันจะมีผล เพราะมันรู้จำ ไม่ใช่การจดจำ ต่างกันนะคะ การจดจำอย่างครูบอกครูจะสอบ นักศึกษาไปอ่านหนังสือมา เรารู้จำหรือเราท่องจำมา</w:t>
      </w:r>
    </w:p>
    <w:p>
      <w:pPr>
        <w:pStyle w:val="BodyText"/>
      </w:pPr>
      <w:r>
        <w:t xml:space="preserve">(นักศึกษา) ท่องจำ</w:t>
      </w:r>
    </w:p>
    <w:p>
      <w:pPr>
        <w:pStyle w:val="BodyText"/>
      </w:pPr>
      <w:r>
        <w:t xml:space="preserve">(อาจารย์) น่ะ เราจะท่องจำมา รู้ได้อย่างไร เพราะพอสอบเสร็จเราก็ลืม แต่ถ้าเกิดเรารู้จำเราจะจำได้ตลอดเลยค่ะ</w:t>
      </w:r>
    </w:p>
    <w:p>
      <w:pPr>
        <w:pStyle w:val="BodyText"/>
      </w:pPr>
      <w:r>
        <w:t xml:space="preserve">(นักศึกษา) ตลอด</w:t>
      </w:r>
    </w:p>
    <w:p>
      <w:pPr>
        <w:pStyle w:val="BodyText"/>
      </w:pPr>
      <w:r>
        <w:t xml:space="preserve">(อาจารย์) เราจะรู้เลยว่า… อย่างเขียน ก.ไก่ สิ เราเรียนเขียนก. ไก่มาตั้งแต่ตอนไหน เรียนไปนานหรือยัง ตอนนี้ยังเขียนได้ไหม</w:t>
      </w:r>
    </w:p>
    <w:p>
      <w:pPr>
        <w:pStyle w:val="BodyText"/>
      </w:pPr>
      <w:r>
        <w:t xml:space="preserve">(นักศึกษา) เขียนได้</w:t>
      </w:r>
    </w:p>
    <w:p>
      <w:pPr>
        <w:pStyle w:val="BodyText"/>
      </w:pPr>
      <w:r>
        <w:t xml:space="preserve">(อาจารย์) ทำไมยังเขียนได้อยู่ เขียน ก.ไก่ ไม่ได้แล้วหรือตอนนี้ น่าสงสารจังเลย เขียนก.ไก่ตัวเดียวได้ไหม</w:t>
      </w:r>
    </w:p>
    <w:p>
      <w:pPr>
        <w:pStyle w:val="BodyText"/>
      </w:pPr>
      <w:r>
        <w:t xml:space="preserve">(อาจารย์) เขียนกอ.ไก่ ตัวเดียวได้ไหม ก. ไก่นี่เรียนมาตั้งแต่อนุบาล ยังเขียนได้อยู่ แล้วเนื้อหาที่ครูสอนสัปดาห์ที่แล้วยังจำได้ไหม ครูบอกว่า กอ.ไก่ เขียนมาตั้งแต่อนุบาล ยังจำได้อยู่ ยังเขียนได้อยู่ แล้วเนื้อหาที่อาจารย์สอนเมื่อสัปดาห์ก่อนยังจำได้ไหม โอ.เค. เดี๋ยวเราก็จะรู้นะคะ ว่าจำได้จริงหรือเปล่า โอ.เค. นะคะ มาหน่วยที่ 2 รับข้อมูลเข้าไปแล้ว ไปอยู่ที่ไหนนะคะ บทนี้ ตัวที่ครูทำสีแดงเอาไว้ คือข้อสอบนะคะ Central Processing Unit หรือ CPU นะคะ CPU ในคำวิชาการไม่ใช่เคสนะคะ ห้องนี้ไม่มีกล่องเคส มี ๆ ของเราเป็นแบบ All in one นะ มีแต่จอใช่ไหมคะ แต่เครื่องข้างหลังจะมีเคส เครื่องครูมีเคสไหม เครื่องคอมพิวเตอร์ที่มีจอแล้วก็แยกออกมาเป็นกล่องน่ะนะคะ นึกออกไหมคะ เราจะเรียก</w:t>
      </w:r>
      <w:r>
        <w:t xml:space="preserve"> </w:t>
      </w:r>
      <w:r>
        <w:t xml:space="preserve">“</w:t>
      </w:r>
      <w:r>
        <w:t xml:space="preserve">Case</w:t>
      </w:r>
      <w:r>
        <w:t xml:space="preserve">”</w:t>
      </w:r>
      <w:r>
        <w:t xml:space="preserve"> </w:t>
      </w:r>
      <w:r>
        <w:t xml:space="preserve">ภาษาเวลาที่เราไปซื้อ เขาเรียกอะไร ซื้อตัวกล่องตัวนี้ คือ แยกให้ออกระหว่างอันไหน คือ CPU ที่เป็น หรืออันไหนที่เป็นกล่องเคสนี่ มันจะมีศัพท์ตลาดอยู่นะคะ เขาเรียกอะไรศัพท์ภาษาตลาดนะคะ แต่ในที่นี้เราพูดถึงตตัว Central Processing Unit ก็คือ CPU นะคะ มันจะเปรียบเสมือนเป็นคอมพิวเตอร์นี่มีชอยส์ 4 ชอยส์นี่เปรียบได้กับอะไร มันจะมี สมอง มีหัวใจ มีอะไรอีก 2 ช๊อยส์ จำไม่ได้ เราต้องตอบให้ถูกว่า Central Procesมันคือส่วนของสมองนะคะ สมองมีความซับซ้อนไหม มี เพราะถามคำถามเดียวกัน จะได้คำตอบต่างกัน ขึ้นอยู่กับการคิดของแต่ละคนนี่ต่างกัน ขึ้นอยู่กับประสบการณ์ด้วยนะคะ ที่ผ่านมา เขาก็จะบอกว่ามีบริษัทไหนบ้าง ที่ผลิต CPU เช่น ของ IBM เช่น บริษัทของ Microsoft Microsoft นี่จะใช้ชื่อ Intel เมื่อก่อนจะมี ข้อสอบน่ะบอกทุกข้อเลยนะ แต่ไม่รู้ว่านักศึกษาจำได้หรือเปล่า คราวนี้เรามาดูหน่วยประมวลผลนะคะ ในการคำนวณ จริง ๆ เขาบอกว่า หน่วนคำสัญนะคะ ของหน่วย Processiคือ หน่วย Control หรือหน่วยCU Control Unit นะคะ หน่วยที่ทำหน้าที่คำนวณ คือ CPU น่ะ ถ้าเราไม่พูดถึง Register Register น่ะ มันจะมีแค่ตัว ALU นะคะ แต่จริง ๆ การทำงานของมันมันจะมี Register ด้วย ที่ทำหน้าที่เก็บ ส่วนใน CPU จะมีอีกตัวหนึ่ง คือ หน่วยความจำหลัก ซึ่งหน้าตามันก็จะเป็นประมาณเหมือนภาพ อันนี้คือเขาขยายออกมาว่าเป็นการทำงานของ CPU ข้างในน่ะค่ะ อันนี้เป็นหน้าตาของ Intel หักอันหนึ่งซื้อใหม่เลยอันที่หงายขึ้นนี่มันจะเป็นเข็ม ๆ ออกมา เราก็จะเอาไปวางที่ Mainborad นะคะ อันนี้คือ CPU ทำหน้าที่เหมือนสมอง แล้วก็จะมีอธิบายต่อไปอีก ทำหน้าที่ควบคุมการทำงานของเครื่องทั้งหมดเลยนะคะ ของส่วนที่เป็น Input Output ให้ทำงานประสานกันนะคะ อันนี้เราไปอ่านเพิ่มแล้วกันนะ เก็บข้อมูล เก็บและส่งข้อมูล ถ้าเป็นBus Bus เมื่อก่อนมีในข้อสอบ แต่ตอนนี้เขาไม่ได้ถามแล้วนะคะ ครูก็จะข้ามไป แต่ถ้าเราอยากรู้ระบบบัสคือระบบอะไร คือส่งผ่านนะคะ ในตัวระบบเครื่อง มันจะมีระบบ Bus อยู่ดังภาพนี้นะคะ Input Output คือ ส่วนข้างนอกนะคะ เราดูลูกศรเข้าก่อน พอเราป้อนข้อมูลเข้าไป CU จะทำหน้าที่จัดการก่อน ที่เราป้อนเข้ามาน่ะ ตัวไหนป้อนนะคะ ผ่านอุปกรณ์ตัวไหน ผ่านเมาส์ ผ่านตัวคีย์บอร์ด ผ่านตัวไหนนะคะ ผ่านตัวสแกน หรือผ่านตัวไหน ก็ไปเก็บที่ Register เป็นการคำนวณไหม ตรงกลางนี่เป็นการทำงานของ CPU นะคะ แล้วก็ไปเก็บอยู่ที่หน่วยความจำ ส่งข้อมูลออกมาเหมือนกันนะคะ คืออุปกรณ์ในการรับและ ผลนะคะ หน้านี้จะพูดถึงความเร็วของหน้วยประมวลผลนะคะ เราเรียกว่า System clock ของ CPU หรือหน่วยประมวลผลนะคะ จะเป็นหน่วยนาฬิกา เราก็เลยเรียกว่าระบบ System clock นะคะ ซึ่งหน่วยความเร็วจะมีหน่วนเป็น Hertz ก็คือ 1 ครั้งต่อวินาทีนะคะ ซึ่งความเร็วของเครื่องในปัจจุบันของเครื่องนี่มันจะเร็วมาก ทำงานเป็นวินาทีน่ะ เวลาคอมพิวเตอร์ทำงาน ถามว่าเราทำงานเป็นวินาทีไหม เรานี่ทำงานเป็นเดือนเลยค่ะ ยิ่งครูให้เวลาเยอะ เราก็จะตายค่ะ ลอยไป พอใกล้จะส่งทีนี้ ก็จะลอยกลับมา เริ่มมาทำ พอมาอ่านโจทย์อีกทีก็จะงง อาจารย์ให้ทำอะไรนะ อย่างนี้ค่ะ ถามว่า 1 วินาที เราทำอะไรได้บ้าง หายใจเข้า หายใจออกหรือยัง กระพริบตา หลับยายังไม่ลืมตาขึ้นมาเลยอย่างนี้ค่ะ คอมพิวเตอร์นี่ทำงานได้เร็วมาก ทำงานเป็นวินาทีเลยน่ะค่ะ คราวนี้เรามาดูหน่วยความจำนะคะ หน่วยความจำมี 2 ประเภท นะคะ ก็คือ หน่วยความจำแบบที่อ่านได้อย่างเดียว เราเรียกว่า ROM นะคะ Read Only Memory หมายถึงอ่านได้อย่างเดียว ข้อมูลอะไรใน ROM ได้ โรงงานอยู่แล้ว Rom ไม่จำเป็นต้องใช้ไฟเลี้ยง มันจะมีคำสั่งอยู่ใน ROM อยู่แล้ว เราเรียกว่า</w:t>
      </w:r>
      <w:r>
        <w:t xml:space="preserve"> </w:t>
      </w:r>
      <w:r>
        <w:t xml:space="preserve">“</w:t>
      </w:r>
      <w:r>
        <w:t xml:space="preserve">อ่านได้อย่างเดียว</w:t>
      </w:r>
      <w:r>
        <w:t xml:space="preserve">”</w:t>
      </w:r>
      <w:r>
        <w:t xml:space="preserve"> </w:t>
      </w:r>
      <w:r>
        <w:t xml:space="preserve">นะคะ แต่ถ้า RAM นี่นะคะ Random Access memories ข้อมูลได้นะคะ เพราะมันเก็บข้อมูลทีหลัง ก็เหมือนกับกระดาษทดน่ะ นะคะ เก็บข้อมุล… ปกติข้อมูลมันจะเก็บอยู่ที่หน่วยความจำสำรองนะคะ แต่ขณะที่เราเปิดเครื่องทำงาน นะคะ อันนี้ คือ ตัวอย่าง Ram หน้าตาของเปิดเคสออกแล้วเห็นเมนบอร์ด เราเรียนอยู่ใช่ไหม วิชาอะไรนะ OS วิชา OS หรือเปล่า หรือซ่อมบำรุงทุกคนต้องเคยเห็น หน้าตาของกล่องเคส ซ่อมบำรุง PC หรือ ซ่อมบำรุงโน้ตบุ๊กคะ ซ่อม PC นะ พอเปิดกล่อง Case ออก เจออะไรบ้างในนั้น ให้ตอบคนละ 1 อย่างห้ามซ้ำกัน เดี๋ยวค่ะ เคยเห็นใช่ไหมคะ เคยเห็นใช่ไหมคะ เคยเห็นหน้าตาของเปิดฝา Case ออกทุกคนหลับตา เคยเห็นใช่ปะ ให้ตอบ 1 อย่างที่เราเห็นแล้วจะเปิดฝาเคสออก ห้ามซ้ำกัน ถ้าจักรพันธ์ตอบสายไฟนี่ เพื่อนจบเลยนะคะ ต้องบอกว่าสายไฟตรงไหน สายไฟจากไหน จาก Menborad หรือจาก Power supieสายไฟแปลว่าเหมาค่ะ กวาดแผงไปเลย ได้หรือยัง ให้ตอบคนละ 1 ห้ามซ้ำกัน ใครจะตอบก่อน</w:t>
      </w:r>
    </w:p>
    <w:p>
      <w:pPr>
        <w:pStyle w:val="BodyText"/>
      </w:pPr>
      <w:r>
        <w:t xml:space="preserve">(นักศึกษา) Ram ค่ะ</w:t>
      </w:r>
    </w:p>
    <w:p>
      <w:pPr>
        <w:pStyle w:val="BodyText"/>
      </w:pPr>
      <w:r>
        <w:t xml:space="preserve">(อาจารย์) Ram เปิดปุ๊บเห็น RAM เลยหรือ เปิดเคส หมายถึงเปิดฝาเคสออกน่ะค่ะ ปุ๊บ ซ้ำยัง Ram, main borอะไรนะ ข้างหน้าค่ะ มันมีตั้งเยอะ ในนั้นน่ะ ตอบมา</w:t>
      </w:r>
    </w:p>
    <w:p>
      <w:pPr>
        <w:pStyle w:val="BodyText"/>
      </w:pPr>
      <w:r>
        <w:t xml:space="preserve">(อาจารย์) อะไรนะ อะไรคือ SSD เขาเรียกอะไร เอาไว้ทำอะไร ตอบต้องมีที่ไปที่มานะ นึกถึงเปิดฝาเคสออก มีอะไรในนั้นเยอะเลย อะไรนะคะ ตอบได้เลย อะไรนะ อ๋อ โอ.เค. มีอะไรอีกคะ ในกล่องเคสเรา มีเยอะเลยค่ะ เยอะในเมนบอร์ดก็มีเยอะ คือนึก นึกบางคนนึกออกอยู่แต่ไม่รู้มันเรียกว่าอะไรนี่สิ</w:t>
      </w:r>
    </w:p>
    <w:p>
      <w:pPr>
        <w:pStyle w:val="BodyText"/>
      </w:pPr>
      <w:r>
        <w:t xml:space="preserve">(อาจารย์) การ์ดเสียง Sound Card ปกติตอบ Sound ต้องมากับอีกตัวหนึ่งเลยนะ ไม่มีนั่นแหละ การ์ด LAN คืออะไร Network interface card อันเดียวกัน แต่เขามีหลายชื่อ มาตอบมาเลยค่ะ ครูจำได้นะ ว่าใครยังไม่ตอบ Port ไปหรือยัง ฮาร์ดดิสก์ยังอยู่ไหม ตอบ Hardiskก็ได้นะ Hardisk มีหลายประเภทค่ะ เราต้องเอื้อกันไง เปิดฝาเคสออกเจออะไรบ้างในนั้น ห้ามซ้ำกัน Power supply ไง CD-ROM หมดแล้วหรอ ห้องเรามีไม่กี่คนเอง ในนั้นมีเป็น 100 เลยค่ะ ในเมนบอร์ดน่ะก็เยอะ เพิ่งได้ Sound Card เองใช่หรือเปล่า สล็อต สล็อตแบบไหน slot มีหลายแบบ slot แบบไหน แบบตัวขาวใช่ไหม เรียกว่าอะไร</w:t>
      </w:r>
    </w:p>
    <w:p>
      <w:pPr>
        <w:pStyle w:val="BodyText"/>
      </w:pPr>
      <w:r>
        <w:t xml:space="preserve">(นักศึกษา) เรียกว่าอะไร</w:t>
      </w:r>
    </w:p>
    <w:p>
      <w:pPr>
        <w:pStyle w:val="BodyText"/>
      </w:pPr>
      <w:r>
        <w:t xml:space="preserve">(อาจารย์) เรียกว่าอะไร ไอ้ตัวนี้ ตัวนี้ กับไอ้ตัวที่เสียบการ์ดจอ ก็คนละประเภท ครูถาม slot ram เขาไม่เรียก Slot RAM น่ะ มันมีชื่อว่าอะไร main board อัฐสราวุธคิดมา Socket แบบไหน ก็สล็อตนั่นล่ะ อันนี้แบบไหน ตอบค่ะ ช่วยกันคิด คิด คิดไม่ได้ก็ search Transiter main board ถ้าตอบ Transistor นี่ ห้ามตอบนี้อีกเลยนะ เหมือนอัศดาวุธตอบเมนบอร์ดครับ โอ.เค. โอ.เค. ค่ะ มี main board นะคะ มีอีกสิ เราเอาแบบใช้งานได้เลยสิ ต่อมาค่ะ นี่สอนคู่กับซ่อมบำรุงเลยนะ แต่ทุกคนเคยเห็นนะ เปิดฝาเคสออก เห็นใช่ไหมคะ ยังเลยหรอ ลองเดาดูถ้าอย่างนั้น อันนี้ยังไม่ได้ไปพูดถึงเปิดหลังจอออกนะ เอาแค่เป็นฝาเคสออก ยังไม่ได้พูดถึง Notebook อีก เอาแบบ PC นี่ละมันใหญ่ ๆ ดีจะได้เห็นชัด จักรพันธ์สรุปว่าตอบครูว่าอย่างไรนี่ ขาว ๆ นี่ Slot แบบไหน ถ้าคุณตอบตอบ slot มันเหมาทั้งนี้เลยนะ</w:t>
      </w:r>
    </w:p>
    <w:p>
      <w:pPr>
        <w:pStyle w:val="BodyText"/>
      </w:pPr>
      <w:r>
        <w:t xml:space="preserve">(นักศึกษา) เหมาเลยก็ได้</w:t>
      </w:r>
    </w:p>
    <w:p>
      <w:pPr>
        <w:pStyle w:val="BodyText"/>
      </w:pPr>
      <w:r>
        <w:t xml:space="preserve">(อาจารย์) ไม่ได้สิ มันเห็นแก่ตัวสิ เพื่อนยังไม่ได้ตอบเลย มันมี Slot ในนี้ตั้งเยอะ เพื่อนตอบนั่นล่ะ ถูกแล้ว Slot แบบ PCI slot นี่ค่ะ สีขาว ถ้าเป็น Slot เสียบการ์ดจอล่ะ มันจะเป็น Slot สีอื่นค่ะ ไม่ได้เป็นแบบ PCI ถ้าเป็นแบบขาว ๆ แล้วเป็นแบบที่เสียบ Ram น่ะ เราจะเรียกว่า</w:t>
      </w:r>
      <w:r>
        <w:t xml:space="preserve"> </w:t>
      </w:r>
      <w:r>
        <w:t xml:space="preserve">“</w:t>
      </w:r>
      <w:r>
        <w:t xml:space="preserve">PCI Slot</w:t>
      </w:r>
      <w:r>
        <w:t xml:space="preserve">”</w:t>
      </w:r>
      <w:r>
        <w:t xml:space="preserve"> </w:t>
      </w:r>
      <w:r>
        <w:t xml:space="preserve">ค่ะ ไม่ใช่ จะเป็นอีกแบบหนึ่งนะคะ หาข้อมูลมา มีไหมคะ มีอีกไหม BGA มีไหมคะ โซนนี้เพิ่งตอบไป 2 คน ข้างหลังตอบหมดหรือยัง ที่ถามนี่คือมองไม่เห็นจอบัง หมดแล้วหรือ ได้อยู่ มันก็คือ ฮาร์ดแวร์นะ ช่องเสียบ Hardisk data มีไหมคะ มีเยอะอยู่นะ เอาเป็นว่าจริง ๆ พูดเรื่อง RAM นี่ล่ะค่ะ นะคะ ก็เลยพูดถึงตัวนี้มา ผ่านไป มาดู output Unit บ้าง หน่วนแสดงผลทีนี้ ในข้อสอบถามว่าหน่วยแสดงผลมีกี่ประเภทนะคะ มี 2 ประเภท ก็คือ Stop Copy soft copy ก็คือ Print ออกมาแล้วถือไปได้ สไลด์นี้มีแค่นี้นะคะ ครูสรุปให้เลย หน่วยแสดงผล มี 2 ประเภท ก็คือ Soft Copy soft copy คือ screen layout บนหน้าจอนะคะ ชั่วคราวถูกต้องนะคะ คือ ดูแล้วก็ถ้าในมือถือเราปื้ดผ่านไป หรือปิดย่ออย่างนี้นะ ถ้าในจอคอมเราก็ดูเสร็จเราก็เอาอะไรไปไม่ได้นะคะ แต่ถ้าเกิดเป็น Hard copy แล้วออกมาได้เป็น Hard Copy น่ะค่ะ เป็นกระดาษ คราวนี้มาพูดถึงจอบ้างนะคะ จอภาพก็มีหลายประเภทนะคะ ที่เรารู้จัก เรารู้จักจอแบบ CRT ไหมคะ จอ CRT จอที่เราจอที่เราใช้งานอยู่เรียกว่าจอแบบไหน LED หรือ LCD หรือ… ดูมีหลายแบบ แบบไหน ถ้าเป็น CRT มันจะเป็นเหมือนแบบจอที่มี… เอา CRT ก่อน เคยเห็นจอภาพแบบ CRT ไหมคะ จอแก้ว จอที่เป็นแบบข้างหลังนูน ๆ นะคะ เมื่อก่อนคอมก็เป็นจอแบบนั้น แบบใหญ่ ๆ นะคะ แล้วก็ปรับมาเป็นแบบจอใช้หลักการเรืองแสงผ่าน ผ่านผลึก จริง ๆ ตัวนี้ไม่ได้ออกข้อสอบนะ เดี๋ยวเราท่องจำไป เดี๋ยวเราจะไปจำตัวนี้ ให้รู้ว่าไม่ได้ใช้การยิงแสงผ่านหลอดภาพน่ะนะคะ มันใช้หลักการเรืองแสงผ่านไฟนะคะ เขาไปในผลึกของเหลวอันนี้กินไฟน้อยนะคะ มีน้ำหนักน้อยนะคะ มี LCD, LED นะคะ จอแบบจอบางน่ะค่ะ ต่อไป ตัวนี้เป็นความรู้เกี่ยวกับจอภาพ จะมีหน่วนความเร็วนะคะ ไม่ใช่หน่วยความเร็วสิ หน่วยความละเอียดของหน้าจอนะคะ มันจะบอกมาเป็นจุดเลยน่ะ ความละเอียด ตัวไหนไม่ออกข้อสอบ ก็จะผ่านไปนะคะ จอภาพจะแสดงผลได้ก็ต้องมีอุปกรณ์ตัวนรี้ อุปกรณ์ตัวนี้เรียกว่าอะไรคะ การ์ดจอนะคะ หรือ VGA Card นะคะ VGA Card ก็จะมีทั้งแบบ On boก็คืออยู่ในบอร์ด อยู่ในเมนบอร์ด กับแยกการ์ดนะคะ มีแบบเป็นการ์ดเลยกับตัว On Board นอกจากนี้นะคะ อุปกรณ์ที่อยู่ในโหมดของการ โหมดแสดงผลน่ะ Output น่ะ ก็ยังมี Projector อันนี้เรารู้จักอยู่แล้ว ตัวอุปกรณ์ฉายภาพนะคะ มีหลายยี่ห้อด้วยกัน แล้วก็จะมี แปลว่าการ… เขาเรียกอะไร Output Unit น่ะ นอกจากเราจะโชว์บนจอแล้วนะคะ พริ้นออกมาแล้ว เรายังแสดงเป็นภาพบนจอใหญ่ผ่าน Projecter หรือ output ผ่าน Audio Output ก็คือพวกลำโพง หูฟังอะไรพวกนี้ โดยผ่านอุปกรณ์ ตัวนี้เรียกว่า ต่างจากการ์ดตัวนี้ไหม</w:t>
      </w:r>
    </w:p>
    <w:p>
      <w:pPr>
        <w:pStyle w:val="BodyText"/>
      </w:pPr>
      <w:r>
        <w:t xml:space="preserve">(นักศึกษา) ต่างครับ</w:t>
      </w:r>
    </w:p>
    <w:p>
      <w:pPr>
        <w:pStyle w:val="BodyText"/>
      </w:pPr>
      <w:r>
        <w:t xml:space="preserve">(อาจารย์) ต่างกันอย่างไร</w:t>
      </w:r>
    </w:p>
    <w:p>
      <w:pPr>
        <w:pStyle w:val="BodyText"/>
      </w:pPr>
      <w:r>
        <w:t xml:space="preserve">(นักศึกษา) ใช้งานด้านกราฟฟิกมากกว่าครับ</w:t>
      </w:r>
    </w:p>
    <w:p>
      <w:pPr>
        <w:pStyle w:val="BodyText"/>
      </w:pPr>
      <w:r>
        <w:t xml:space="preserve">(อาจารย์) เอาอย่างนี้ ถ้าครูเอาอย่างนี้ ถ้าครูถือการ์ดอยู่ 2 อัน แล้วให้ทายว่าอันไหน คือ การ์ดจอ ตัวไหน คือ การ์ดเสียง เราจะดูตรงไหน ดู Port โอ.เค. นะคะ อันนี้การ์ดจอ มันก็จะมี Port แบบ paraliแต่ถ้าเกิดเป็นการ์ดเสียง มันจะเป็น Port แบบนี้นะคะ ให้สังเกตนะ อันนี้คือการ์ดเสียง อันนี้คือ การ์ดจอนะคะ ก็คือซับพอร์ท สนับสนุนเสียงที่เราจะได้ยินน่ะนะคะ คุณภาพเสียงก็จะไม่ดีหน่อย คุณภาพจะไม่ดี แต่ถ้าเกิดเป็นแบบ Sound Card ดูหนังฟังเพลงน่ะ เสียงแบบดี ๆ น่ะ การ์ดแยกออกมานะคะ ราคาก็จะแพงกว่า กว่ากันอยู่ Output Unit ตัวต่อไป ก็จะเป็น Printer นะคะ จะมี 2 ชนิดใหญ่ ๆ เลยก็จะมี แบบหัวเข็ม เราเรียกเครื่องพิมพ์ชนิดตอกเข็มลงบนกระดาษ ลงไปที่กระดาษนะคะ ผ่านกระดาษคาร์บนลงไปที่กระดาษที่เราต้องการนะคะ แบบนี้เคยเห็นไหมคะ อันนี้เราเรียกว่า เครื่องพิมพ์ชนิดตอกหัวเข็มลงไปผ่านกระดาษคาร์บอนลงไปที่กระดาษ ที่เราจะเอา ที่เราจะใช้นะคะ รู้จักกระดาษคาร์บอนไหม กระดาษคาร์บอนเป็นอย่างไรคะ เคยได้ยินไหม เคยได้ยินไหม กระดาษคาร์บอนมันจะเหมือนกับ เคยเห็นใบเสร็จที่เขาแบบ… มันจะมีแผ่นข้างหน้านะ แล้วก็แผ่นกลางที่เป็นสีดำ คือ แผ่นสีดำที่เป็นตรงกลางน่ะ</w:t>
      </w:r>
    </w:p>
    <w:p>
      <w:pPr>
        <w:pStyle w:val="BodyText"/>
      </w:pPr>
      <w:r>
        <w:t xml:space="preserve">(นักศึกษา) กระดาษ copy</w:t>
      </w:r>
    </w:p>
    <w:p>
      <w:pPr>
        <w:pStyle w:val="BodyText"/>
      </w:pPr>
      <w:r>
        <w:t xml:space="preserve">(อาจารย์) ถูก เราเรียกกระดาษ copy หรือ ถ้าใช้กับเครื่องแบบนี้เราเรียก</w:t>
      </w:r>
      <w:r>
        <w:t xml:space="preserve"> </w:t>
      </w:r>
      <w:r>
        <w:t xml:space="preserve">“</w:t>
      </w:r>
      <w:r>
        <w:t xml:space="preserve">กระดาษคาร์บอน</w:t>
      </w:r>
      <w:r>
        <w:t xml:space="preserve">”</w:t>
      </w:r>
      <w:r>
        <w:t xml:space="preserve"> </w:t>
      </w:r>
      <w:r>
        <w:t xml:space="preserve">ใช้พิมพ์ ใช้กับเครื่องพรินท์ที่เป็นหัวเข็มนะคะ ยังมีใช้อยู่นะคะ ส่วนมากมันจะเป็นเครื่องพวกเครื่องพริ้นพวกนี้นะคะ เราจะเรียกเครื่องพริ้นแบบ dot ก็คือหัวเข็มที่ตอกลงไป แล้วก็เครื่องพิมพ์ชนิดที่ใช้กระบวนการทางเคมีในทำงานะนคะ เราเรียกว่า แบบชนิดไม่ตอกหัวเข็ม แต่ใช้วิธีการพ้นหมึกผ่านความร้อนก็จะได้ตัวหนังสืออกมา ไม่ว่าจะเป็น laser print รู้จักเครื่องพิมพ์แบบเลเซอร์ไหมคะ เลเซอร์ Printer รู้จักไหม Ink inject printer รู้จักไหมหมึกแบบไหน เลเซอร์นี่ไม่ได้ใช้หมึกหรือ เป็นแบบไหน หมึกของ Laser เป็นอย่างไรคะ เป็นผงโทนเนอร์ หมึก Inkjet ล่ะค่ะ เป็นน้ำ เป็นสี มีกี่สี อะไรบ้าง อะไรบ้าง สีดำ, เหลือง หมดแล้วหรือ แม่สีมีสีอะไรบ้าง</w:t>
      </w:r>
    </w:p>
    <w:p>
      <w:pPr>
        <w:pStyle w:val="BodyText"/>
      </w:pPr>
      <w:r>
        <w:t xml:space="preserve">(นักศึกษา) น้ำเงิน</w:t>
      </w:r>
    </w:p>
    <w:p>
      <w:pPr>
        <w:pStyle w:val="BodyText"/>
      </w:pPr>
      <w:r>
        <w:t xml:space="preserve">(อาจารย์) น้ำเงิน แดง เหลือง</w:t>
      </w:r>
    </w:p>
    <w:p>
      <w:pPr>
        <w:pStyle w:val="BodyText"/>
      </w:pPr>
      <w:r>
        <w:t xml:space="preserve">(นักศึกษา) เหลือง</w:t>
      </w:r>
    </w:p>
    <w:p>
      <w:pPr>
        <w:pStyle w:val="BodyText"/>
      </w:pPr>
      <w:r>
        <w:t xml:space="preserve">(อาจารย์) เหลือง ดำนี่เป็นแม่สีไหม No มันเป็นโหมดหนึ่งไงสีดำ แต่ไม่ใช่แม่สี ครูถามแม่สีไง จักรพันธุ์เริ่มเรียนเยอะแล้วเริ่มงงไม่ตั้งใจฟังเลย เลเซอร์ก็จะมี 4 สีเหมือนกัน จะมีสีดำแยกออกมานะคะ แล้วก็เป็น laser สี ที่เป็นแบบหมึกผงน่ะ หมึกโทนเนอร์มันจะเป็นเม็ดผง ๆ ละเอียดเลยค่ะ แต่โดนมือนี่เปื้อนเลยค่ะ นะคะ เปื้อนเลยค่ะ เป็นฝุ่น ๆ แต่เปื้อนเลยค่ะ อันนี้เป็นหมึกเรเซอร์ ถ้า Ink jet แบบไหนพริ้นดี จริงหรือเปล่า แต่ร้านถ่ายรูปนี่เขาไม่ค่อยใช้ raser นะ เขาจะใช้ inkjet นะคะ คือด้วยความที่มันจะแพงนะะค เพราะว่าเขาขายเป็นกล่องนะ เขาเรียกโทนเนอร์น่ะ เราเรียก 1 โทนเนอร์ ฉะนั้น มันก็ขายเหมือนกัน inkjet คือ Inkject 1 สี เราจะเห็นกระปุกเล็ก ๆ นะคะ 1 หลอดน่ะ ก็คือ 1 สี เหมือนกันนะคะ ฉะนั้น เมื่อซื้อ ถ้าจักรพันธ์ไปซื้อเลเซอร์พรินต์เตอร์ แบบดำอย่างเดียว เราก็ได้ใช้แค่สีดำนะคะ แต่ถ้าเกิดเราซื้อ Printer ที่มันพริ้นสีได้ด้วย เราต้องใส่หมึกเข้าไปกี่หลอด 4 หลอดนะคะ ก็คือแม่สี 3 สีนั้น แล้วก็สีดำ แล้วถ้าสีใดสีหนึ่งมันหมด ยังพรินต์ได้ไหม ได้ แต่มันก็จะไม่มีสีนั้น คือสีอื่นในโลกนี้ มันเกิดจากการผสมสี ของแม่สี 3 สีนี่ละ แต่ถ้าสีแดงหมดอย่างนี้ค่ะ เราพรินมันอาจจะไม่มีสีแดง สีอันนี้เลยนะคะ คือ สีที่เกิดจากสีแดงน่ะไม่มี มันก็จะออกไปทางน้ำเงิน ทางเหลือง ปริ้นท์ได้อยู่ ทีนี้รู้จักเครื่อง Print ที่เป็นแบบนี้ไหม เรียก</w:t>
      </w:r>
      <w:r>
        <w:t xml:space="preserve"> </w:t>
      </w:r>
      <w:r>
        <w:t xml:space="preserve">“</w:t>
      </w:r>
      <w:r>
        <w:t xml:space="preserve">Plotter</w:t>
      </w:r>
      <w:r>
        <w:t xml:space="preserve">”</w:t>
      </w:r>
      <w:r>
        <w:t xml:space="preserve"> </w:t>
      </w:r>
      <w:r>
        <w:t xml:space="preserve">ไหม ไม่ได้แฮรี่ พาร์ตเตอร์ นะ เอาไว้ Print ไวนิล plotter เป็นการพวกภาพกราฟิกหรือข้อความที่แบบใหญ่ ๆ นะคะ พริ้นบนผืนผ้าใบ นะคะ ผืนผ้า เราเรียก Porter อีกหน่วยหนึ่ง หน่วนสุดท้าย คือ พูดถึงเกี่ยวกับหน่วยเก็บข้อมูลสำรอง หน่วยเก็บข้อมูลสำรองมีหลายประเภทด้วยกัน เช่น สมัยก่อนนะคะ สมัยที่ใช้คอมพิวเตอร์ยุคที่ 1 ที่ 2 นี่เราจะใช้ที่เก็บข้อมูลแบบ maTape อันนี้มีในข้อสอบด้วยนะคะ แมคนาติกเทปก็จะเป็นหน้าตาประมาณนี้ค่ะ เป็นเหมือนกับ เคยเห็นม้วนหนังกางแปลงไหมคะ ตอนนี้ก็มีอยู่หรือ หนังกลางแปลง ม้วนหนังน่ะ เทปแม่เหล็กคือ เทปแม่เหล็ก เวลาเอามาถ่ายมันจะเป็นม้วนใหญ่ ๆ นะ เหมือนฟิล์มถ่ายรูปน่ะ อันนี้คือเทปแม่เหล็ก คือคอมพิวเตอร์ยุคแรก ๆ น่ะค่ะ น่ะ คอมพิวเตอร์เครื่องใหญ่ ๆ น่ะ เต็มห้อง ใหญ่สุด ประสิทธิภาพสูงสุด เรียกว่า… เรียกว่า ซุปเปอร์คอมพิวเตอร์ค่ะ magnetic tape ต่อไป ก็จะมาเป็น Magnetic Disk นะคะ จานแม่เหล็ก จานแม่เหล็กเป็นอย่างไร ให้นึกถึงง่าย ๆ ว่า… มีนะคะ Hardisk เป็นลักษณะ Magnetic Disk เหมือนกันนะคะ การเข้าถึงข้อมูลเข้าถึงได้แบบ Direct access ก็คือเข้าถึงได้โดยตรง เขาบอกเก็บได้มากกว่า เทปแม่เหล็ก แบบเดิมน่ะนะคะ ขนาดเล็กกว่าแต่เก็บข้อมูลได้มากกว่านะคะ การทำงานเร็วกว่านะคะ อันนี้คือ จานแม่เหล็กก็คือ ฮาร์ดดิส ดูหน้าตา Hard Disk จะเป็นแบบนี้นะคะ มีพลาสเตอร์เรียงอยู่ แต่ละแผ่นที่เก็บข้อมูลน่ะค่ะ เราจะเรียก Sector แบบเป็น Sixment เข้าไปอีก เป็นขนาดย่อยลงไป นี่คือ hardisk แล้วก็จะมีสื่อเก็บข้อมูที่เป็นแบบ optical Disk สื่อประเภทที่ใช้แบบ แสงเลเซอร์ ในการอ่านเขียนน่ะ ตอนนี้ราคาไม่แพงแล้ว ที่เรารู้จักน่าจะเป็นพวก CD DVD อะไรพวกนี้นะคะ เราเรียกว่า Optical Disk Optical Disk นะคะ ต่อไปในตอนนี้เราใช้เป็นแบบแฟรกมากกว่านะ เก็บข้อมูลแบบ Flash Flash ก็จะมีหลายตคือ พัฒนามาจากตัวหน่วยออกตัวหน่วยความจำ การ์ด fac นะMemory stick หรือการ์ด Smart Media ที่เก็บข้อมูลมัลติมีเดียอะไรอย่างนี้ รู้สึกหน่วยเก็บข้อมูลแบบแฟลต memory stick แบบนี้นะคะ พวก Flash drive หรือเป็นแบบการ์ดพวกนี้นะคะ หรือเป็นแบบการ์ดนะคะ เราจะเห็นที่ไหน smart phone มีไหมหน่วยเก็บข้อมูลนะคะ เป็นแบบการ์ดนะ ที่แยกออกมาจากซิมน่ะ นะคะ รุ่นหลัง ๆ จะไม่มีแล้ว ใช่นะคะ คือ ยิ่งมันมีอุปกรณ์ให้ใช้เยะ ก็จะทำให้ตัวอุปกรณ์นั้นน่ะ ตัวเครื่อง ตัวสมาร์ทโฟนมันมีขนาดใหญ่ มันหนัก เขาก็ทำให้เล็กลงบางลงเบา ใช้งานได้ง่ายนะคะ เขาก็พยายามเอาหน่วยเก็บข้อมูล อะไรพวกนี้ออกไปนะคะ เป็นแบบฝังมากับตัวเครื่องเลยน่ะค่ะ นอกจากนี้ ก็ยังมีอุปกรณ์อื่น ๆ อีก นะคะ ที่จะทำให้คอมพิวเตอร์ทำงานได้แบบ 4 หน่วยที่กล่าวไปนะคะ หน่วย Input หน่วย หน่วยประมวลผล หน่วย Output หน่วยเก็บข้อมูลสำรองนะคะ อย่างเช่น แผงวงจรหลัก หลัก หรือ Main Board ส่วนที่ทำหน้าที่อุปกรณ์ต่าง ๆ USB FireWire Infarlate อุปกรณ์ที่ใช้ในการสื่อสาร หรือ โมเดม สำรองข้อมูลนะคะ สำรองข้อข้อมูลหรือสำรองไฟนะคะ เราเรียก UPS เครื่องสำรองไฟ ทุกเครื่องมีเครื่องสำรองไฟเป็นของตัวเองไหมคะ ไม่มีหรอ อ่าวหรอ กำลังจะบอกว่าก้มลงใต้โต๊ะแล้วดูเครื่องสำรองไฟ ไม่มี มี ๆ เครื่องครูนี่มี จะมีเครื่องข้างหน้านะคะ ก็จะมีเครื่องสำรองไฟอยู่ อันนี้ คือ Main Board นะคะที่เป็นหน่วยรับข้อมูล หน่วยประมวลผล หน่วยแสดงผล และหน่วยเก็บข้อมูลสำรองแล้ว ก็ยังมี Mainborad หน้าตาประมาณนี้ละ ที่ครูถามจักรพันธุ์ไปว่า Slot แบบไหนน่ะค่ะ Slot มันจะมีSlot มันจะมี 1 แบบ 2 แบบ 3 แบบ อันนี้เฉพาะ เฉพาะอุปกรณ์ที่อยู่บน Main Board อันนี้เราเรียกว่า แผงวงจรหลักนะคะ ที่ทำให้คอมพิวเตอร์ทำงานได้ แล้วก็จะมี USB ถึงเวอร์ชันไหนแล้วคะ 3 USB ถึงเวอร์ชันไหน 3 ต่างจาก 2 อย่างไร ความเร็วนะคะ ในการถ่ายโอนข้อมูลนะคะ 3 จะเร็ว แต่ไม่ใช่ทุกเครื่องจะมีพอต 3 นะคะ ต่อไปนะคะ อันนี้ คือ Port USB นะคะ ใช้มาตรฐาน USB File While เคยได้ยินพอร์ตนี้ไหมคะ นักศึกษาจะรู้จัก แต่ในที่นี้เราดูตัวเขียน FireWire ใช้ทำอะไรเอ่ย เป็น Port แบบไหน เคยเห็น พอร์ตเป็น FireWire ไหมคะ เร็วกว่า USB ต้องเคยใช้งาน แบบไหน หัวเล็ก หัวเล็กแบบนี้ค่ะ แบบนี้ จะอยู่ที่อุปกรณ์ ไหน กล้อง ไม่สังเกต กล้องไม่ได้ถ่ายโอนข้อมูลผ่าน USB นะคะ อุปกรณ์ที่ต้องถ่ายโอนข้อมูลที่เป็นก้อนขนาดใหญ่น่ะนะคะ จะใช้แบบ… เราสังเกตหัวมาตรฐานแบบ File Wihle ข้อมูลใหญ่ ๆ ได้เร็วกว่า USB นะคะต่อไป Infared Infared ส่งข้อมูลได้ระยะสั้น ๆ นะคะ ไม่มีสิ่งกีดขวาง เช่น เครื่องพรินท์แบบอินฟาเรต เราก็ตั้ง ตั้งตัวคอมพิวเตอร์นะคะ แล้วก็ตัวเครื่องพริ้นให้อยู่ใกล้ ๆ กันแล้วก็หันตัวที่เป็น Infrared ให้มันตรงกันนะคะ เราก็สามารถสั่งพริ้นได้โดยไม่ใช้สายนะคะ โอ.เค. โมเดม ข้อสอบบอกไปกี่ข้อแล้ว ข้อสอบบอกว่า Modem ใช้ทำอะไร หน้าที่ของโมเด็มเครื่องทุกเครื่องจำเป็นต้องมี Modem ไหมคะ จำเป็นไหม ถ้าไม่มี Modem คอมพิวเตอร์ใช้งานได้ไหม</w:t>
      </w:r>
    </w:p>
    <w:p>
      <w:pPr>
        <w:pStyle w:val="BodyText"/>
      </w:pPr>
      <w:r>
        <w:t xml:space="preserve">(นักศึกษา) ได้ แต่ใช้…</w:t>
      </w:r>
    </w:p>
    <w:p>
      <w:pPr>
        <w:pStyle w:val="BodyText"/>
      </w:pPr>
      <w:r>
        <w:t xml:space="preserve">(อาจารย์) ถามว่า คำถามที่ 1 คอมพิวเตอร์ทุกเครื่องจำเป็นต้องมี Modem ไหม ไม่จำเป็น คอมพิวเตอร์ทุกเครื่องจำเป็นมี Mainborad ไหม จำเป็น เครื่องคอมพิวเตอร์ต้องมี RAM ไหม จำเป็นนะคะ เปลว่า โมเดม แต่ถ้าไม่มีมันจะเป็นอย่างไรคะ</w:t>
      </w:r>
    </w:p>
    <w:p>
      <w:pPr>
        <w:pStyle w:val="BodyText"/>
      </w:pPr>
      <w:r>
        <w:t xml:space="preserve">(นักศึกษา) เชื่อต่อเครือข่าย เชื่อมต่อเครือข่ายไม่ได้ อย่างนั้นถามต่อไป Modem ใช้ทำอะไร รับหรือส่ง เชื่อง่ายจังเลย</w:t>
      </w:r>
    </w:p>
    <w:p>
      <w:pPr>
        <w:pStyle w:val="BodyText"/>
      </w:pPr>
      <w:r>
        <w:t xml:space="preserve">(นักศึกษา) ส่งครับ</w:t>
      </w:r>
    </w:p>
    <w:p>
      <w:pPr>
        <w:pStyle w:val="BodyText"/>
      </w:pPr>
      <w:r>
        <w:t xml:space="preserve">(อาจารย์) เชื่อง่ายจังเลย ให้คิดก่อนสิ โมเด็มModem นะคะ มาจาก 2 คำ Modem นี่เป็นตัวย่อนะคะ Mo ตัวแรก คือมาจาก Modulate DEM มาจาก D โมเด็มน่ะเป็นตัวย่อ Modem หรือ Modulate หมายถึง Modeam ใช้ ใช้ทำอะไรทำงานอย่างไร หน้าที่ของ Modem คือ แปลงสัญญาณจาก… แปลงอย่างไรคะ อย่างเดียว ตอบแบบนี้ในข้อสอบจะถูกไหนะ จะถูกไหมนะ ใใน Choice จะยาวแบบนี้ไหมนะ เขาคงไม่ถามว่า Modem ก็คงถามว่า โมเดม ใช้ทำอะไร นะคะ แปลงจากอะไรเป็นอะไร อย่างเดียว แปลงไปแล้วกลับด้วยสิ สัญญาณแปลงไปและกลับด้วยสิ สัญญาณคอมพิวเตอร์ทำงานโดยใช้สัญญาณอะไรคะ เครื่องคอมพิวเตอร์ใช้สัญญานอะไร</w:t>
      </w:r>
    </w:p>
    <w:p>
      <w:pPr>
        <w:pStyle w:val="BodyText"/>
      </w:pPr>
      <w:r>
        <w:t xml:space="preserve">(นักศึกษา) สัญญาณไฟฟ้า</w:t>
      </w:r>
    </w:p>
    <w:p>
      <w:pPr>
        <w:pStyle w:val="BodyText"/>
      </w:pPr>
      <w:r>
        <w:t xml:space="preserve">(อาจารย์) ทำงานด้วยระบบสัญญาณดิจิทัล แต่เวลาจะส่งข้อมูลผ่านสายไปต้องแปลงก่อน ครูถึงว่า เครื่องข่ายอะไร ใช้คนเดียวในบ้านไม่จำเป็นต้องมีก็ได้ จะเอา Modem หรือจะเอา Flashdrive แต่ถ้าเกิดเราเอามาแล้วเราจะเอามาต่อเน็ตน่ะ ซึ่งโมเดมมีหลายประเภทอีก หน้าที่ของ Modeท นะคะ ก็คือส่งสัญญาณเพราะเวลาวิ่งไปตามสาย สัญญาณดิจิทัลวิ่งไปตามสาสมันต้องแปลงไปเป็น Analog ก่อน ไปเป็นสัญญาณ Wave เว็บ คลื่นก่อนน่ะ พอมันถึงจะแปลงสัญญาณที่เป็นกลับไปเป็นดิจิทัลเหมือนเดิม ดิจิทัลก็เป็นสูง-ต่ำ นะ 0-1 นะ ก็คือสัญญาณดิจิทัล จำได้ไหมคะ ถ้าเปิดระบบ ก็แทนด้วย 1 สูง มันมีสูงสุดกับต่ำสุกน่ะสัญญาณ โอ.เค. Modem ก็จะมีหลายประเภทนะคะ มี Internal MODEM การ์ด โมเดมเสียบที่ Slot ไหน ใน Main Board เอาแบบ Internal Modem ก่อน Modem เสียบที่ Slot ไหน ถูกหรือเปล่า โมเดมนะ Modem นะ ถ้าไปเสียงตรงการ์ดจอ การ์ดจอจะไปเสียงตรงไหนคิดดี ๆ ถ้าเราเรียก Slot ของการ์ดจอ เอาแบบ internal ก่อน นี่นะ ดูหน้าตาโมเด็มไว้นะ โดยมันจะมี การ์ดจอ การ์เสียง และก็การ์ด Modem โดยรูปลักษณ์ของมันต่านกันตรงไหน ตรง Slot นะคะ ย้อนกลับมาเมนบอร์ดสิ นี่ Modem เสียบตรงไหนคะ 1 2 3</w:t>
      </w:r>
    </w:p>
    <w:p>
      <w:pPr>
        <w:pStyle w:val="BodyText"/>
      </w:pPr>
      <w:r>
        <w:t xml:space="preserve">(นักศึกษา) 3</w:t>
      </w:r>
    </w:p>
    <w:p>
      <w:pPr>
        <w:pStyle w:val="BodyText"/>
      </w:pPr>
      <w:r>
        <w:t xml:space="preserve">(อาจารย์) 1 2 3 ใครว่า 1 ยกมือ Modem ต้องเสียบตรงนี้ล่ะ ดูจากขามันแล้ว 2 3 ย้อนกลับไปให้ดูหน้าตา Modem ก่อน ถ้า Internal Modem มันจะหน้าตาแบบนี่เลย ดูขามัน ขามันอยู่ตรงไหน ตรงนี้น่ะ คือส่วนที่จะเอาไปเสียบกับ Mainborad ครูถามว่าถ้าขามันหน้าตาอย่างนี้ มันจะไปเสียบกับ Slot ไหนนี่แบบไหน 1., 2., 32 2 นี่มีอันเดียวนะ 3 วิเคราะห์ตามความน่าจะเป็น อันนี้ทำไมมีหลายช่อง ก็แปลว่าเสียบได้หลายอันใช่หรือเปล่า เรานึกถึงหลักทางวิศวกรรมศาสตร์ที่เขาออกแบบมา อะไรที่คอมพิวเตอร์สามารถใส่ได้เยอะ เพื่อเพิ่มประสิทธิภาพ Up grade แต่ว่าพัฒนาทางโปรแกรมซอฟต์แวร์นี่เราเรียกกอัปเดตนะคะ เรียนพื้นฐานไปแล้ว อย่างเช่น เราลงซอฟต์แวร์ตัวนี้ แล้วมันมีการอัปเวอร์ชัน เราเรียกว่าการอัปเดต แต่ถ้าเป็นอุปกรณ์อยู่แล้วเอามาใส่ 1 2 3 4 ว่าอัปเกรดนะคะ ครูถามว่า Modem เสียบที่นี่ไหม 1 เครื่องมี โมเดม เยอะไหม เยอะไหมถามอย่างนี้ อย่าพูดภาษาต่างดาวอันนี้เสียบเยอะเครื่องก็จะยิ่งเร็ว เลยให้มาเยอะ อันนี้มีกี่ Slot 1 2 3 4 เลย น้ำเงิน, ดำ, น้ำเงิน, ดำ ทำไมมีมาอันเดียว แปลว่าคอมพิวเตอร์เครื่องหนึ่งมีแค่อันเดียวอย่างนี้หรือเปล่า อันนี้ อันนี้มีหลายอันดีหรือเปล่า งั้นบอกมาสิ Slot ไหนเสียบอะไร 1, 2, 3 จักรพันธุ์บอกเสียบอันนี้เสียบโมเด็ม ตอบมาค่ะ ศราวุฒิตอบ PCIiู้จัก PCI ไหม</w:t>
      </w:r>
    </w:p>
    <w:p>
      <w:pPr>
        <w:pStyle w:val="BodyText"/>
      </w:pPr>
      <w:r>
        <w:t xml:space="preserve">(นักศึกษา) รูกจัก</w:t>
      </w:r>
    </w:p>
    <w:p>
      <w:pPr>
        <w:pStyle w:val="BodyText"/>
      </w:pPr>
      <w:r>
        <w:t xml:space="preserve">(อาจารย์) ใครบอกอันนี้ ไอ้ที่ไม่ตอบนี่คืออะไร ปกติแล้ว อันนี้เราเรียกว่า</w:t>
      </w:r>
      <w:r>
        <w:t xml:space="preserve"> </w:t>
      </w:r>
      <w:r>
        <w:t xml:space="preserve">“</w:t>
      </w:r>
      <w:r>
        <w:t xml:space="preserve">VGA</w:t>
      </w:r>
      <w:r>
        <w:t xml:space="preserve">”</w:t>
      </w:r>
      <w:r>
        <w:t xml:space="preserve"> </w:t>
      </w:r>
      <w:r>
        <w:t xml:space="preserve">Slot เอาไว้ทำอะไร การ์ดจอมีหลายอันไหน</w:t>
      </w:r>
    </w:p>
    <w:p>
      <w:pPr>
        <w:pStyle w:val="BodyText"/>
      </w:pPr>
      <w:r>
        <w:t xml:space="preserve">(นักศึกษา) อันเดียว</w:t>
      </w:r>
    </w:p>
    <w:p>
      <w:pPr>
        <w:pStyle w:val="BodyText"/>
      </w:pPr>
      <w:r>
        <w:t xml:space="preserve">(อาจารย์) ส่วนมากมันไม่ On Board ก็การ์ด ฉะนั้นเราไม่จำเป็นต้องมีการ์ดจอ แบบการ์ด 2 อันไหม AGV อะไรไม่รู้ นึกว่า ATV ครูก็คิดคืออะไรสักอย่างนะ อันนี้มีอันเดียวค่ะ เอาไว้เสียบการ์ดจอมันถึงต่างกัน การ์ดจอนี่มันต้องใช้ Slot พิเศษ เพราะถ้าเป็นแบบนี้มันส่งข้อมูลได้ช้า อันนี้เสียบอะไรบ้าง Sound Card Modem การ์ดอื่นล่ะ Card lan อันนีดูเริ่มฉลาดขึ้นเรื่อย ๆ อันนี้เสียบการ์ดจออย่างเดียวนะคะ อันนี้เสียบอะไร Ram นะคะโอ.เค. ไหมคะ ถ้าปลาตายนี่ มันช่วยให้เราฉลาดด้วยหรือเปล่า ตอนนี้ MODEM มันไม่ได้มีแบบเป็นเครื่องแบบนี้ก็มีค่ะ External Modem เป็นเครื่องมันเลย เราก็เปิด กดเปิด มันก็ขึ้นไฟล์ว่า On อยู่ หรือ Off หรือเป็น MODEM แบพกพาตอนนี้ไม่ค่อยใช้นะ ใช้ Hospot มันสะดวก มันไม่ต้องถือ Modem ก่อนหน้านี้มันจะเป็น Air Card ก็คือ Modem ชนิดหนึ่ง คล้าย ๆ กับ นะเล็ก ๆ ถือไป อันนั้นเรียก MODEM รุ่นใหม่ ๆ มันจะมีมาในบอร์ดเลย UPS ล่ะ UPS กับ USB เหมือนกันไหม เครื่องสำรองไฟ USB คือ ตอบให้ถูกนะคะ ในข้อสอบ USB คือ อุปกรณ์สำรอง เป็นหน่วยความจำภายนอกเป็นหน่วยความจำภายนอก เป็นหน่วยความจำสำรองนะคะ ถ้า UPS นี่ เครื่องสำรองไฟนะคะ นี่ เครื่อง UPS นะคะ มีหลายขนาด หลายรุ่น หลายยี่ห้อง หลายสีนะคะ อย่าจำผิด ข้อสอบถาม UPS ใช้ทำอะไร จักรพันธ์ตอบใช้สำรองข้อมูล จบข่าวเลย ข้อนั้น 0 นะคะ ฉะนั้นจำให้ดี อะไรคือ USB อะไร คือ UPS อะไร คือ PCI อะไร นี่นะคะ จบ ทำแบบฝึกหัดค่ะ</w:t>
      </w:r>
    </w:p>
    <w:p>
      <w:pPr>
        <w:pStyle w:val="BodyText"/>
      </w:pPr>
      <w:r>
        <w:t xml:space="preserve">(นักศึกษา) เสร็จแล้วครับ</w:t>
      </w:r>
    </w:p>
    <w:p>
      <w:pPr>
        <w:pStyle w:val="BodyText"/>
      </w:pPr>
      <w:r>
        <w:t xml:space="preserve">(อาจารย์) ส่งเลย เดี๋ยว่ตรวจให้เลย โจทย์ข้อไหนอ่านแล้วไม่เข้าใจ โจทย์ข้อหนึ่งมีกี่คำถาม</w:t>
      </w:r>
    </w:p>
    <w:p>
      <w:pPr>
        <w:pStyle w:val="BodyText"/>
      </w:pPr>
      <w:r>
        <w:t xml:space="preserve">(อาจารย์) คอมพิวเตอร์ฮาร์ดแวร์มีกีข้อ 1 มีกี่คำถาม ข้อ 1 มี 1 คำถาม ถามความหมาย อย่าตอบประเภทนะคะ ข้อ 2 มีกี่คำถาม ถามอะไรบ้าง</w:t>
      </w:r>
    </w:p>
    <w:p>
      <w:pPr>
        <w:pStyle w:val="BodyText"/>
      </w:pPr>
      <w:r>
        <w:t xml:space="preserve">(นักศึกษา) องค์ประกอบของ CPU มีกี่ส่วน ถูกไหมคะ ถ้าตอบมาว่า 2 ส่วน</w:t>
      </w:r>
    </w:p>
    <w:p>
      <w:pPr>
        <w:pStyle w:val="BodyText"/>
      </w:pPr>
      <w:r>
        <w:t xml:space="preserve">(นักศึกษา) มีอะไรบ้าง</w:t>
      </w:r>
    </w:p>
    <w:p>
      <w:pPr>
        <w:pStyle w:val="BodyText"/>
      </w:pPr>
      <w:r>
        <w:t xml:space="preserve">(อาจารย์) ไม่มีอะไรบ้าง แปลว่าตอบไม่ครบ ตอบให้ครบนะคะ ข้อ 3 มีกี่คำถาม 1 คำถาม ความหมาย ถามความหมายนะคะ โอ.เค. ข้อ 4 หน่วยความจำหลักที่อ่านได้อย่างเดียว แบบอ่านได้อย่างเดียวคืออะไร คืออะไรนี่ให้บอกความหมายหรือให้บอกว่า อันนี้คืออะไร บอกชื่อหน่วยความจำตัวนั้นหรือบอกมาว่า หรือให้บอกความหมาย</w:t>
      </w:r>
    </w:p>
    <w:p>
      <w:pPr>
        <w:pStyle w:val="BodyText"/>
      </w:pPr>
      <w:r>
        <w:t xml:space="preserve">(นักศึกษา) บอกชื่อกับบอกความหมาย</w:t>
      </w:r>
    </w:p>
    <w:p>
      <w:pPr>
        <w:pStyle w:val="BodyText"/>
      </w:pPr>
      <w:r>
        <w:t xml:space="preserve">(อาจารย์) กันไว้ ไม่ชัวร์เว้ย ถ้าบอกความหมายไป เราก็ เช่น หน่วยความจำหลัก แบบอ่านได้อย่างเดียว</w:t>
      </w:r>
    </w:p>
    <w:p>
      <w:pPr>
        <w:pStyle w:val="BodyText"/>
      </w:pPr>
      <w:r>
        <w:t xml:space="preserve">(นักศึกษา) แสดงผล</w:t>
      </w:r>
    </w:p>
    <w:p>
      <w:pPr>
        <w:pStyle w:val="BodyText"/>
      </w:pPr>
      <w:r>
        <w:t xml:space="preserve">(อาจารย์) ตอบมาให้ถูกนะ มันบอกความหมายมาแล้วนะคะ แล้วมันถามว่ามันคืออะไร เรียกว่าอะไร แล้วหน่วยความจำหลักแบบที่แก้ไขได้น่ะ ไม่ใช่อ่านได้อย่างเดียวน่ะ คืออะไร เรียกว่าอะไรล่ะ ตอบมาให้ถูกนะ หน่วยรับข้อมูลคืออะไร ยกตัวอย่างหน่วยรับข้อมูลมา 5 อย่าง ยกตัวอย่างมา 4 ก็ผิดนะคะ นึกออกไหม หน่วยรับข้อมูลคืออะไร ก็คือหน่วยที่ทำหน้าทีเข้าไปในระบบนะคะ ยกตัวอย่างมา 5 อย่าง อะไรบ้างเป็นหน่วยรับข้อเราก็ตอบมา เมาส์ คีย์บอร์ด สแกนเนอร์ จอภาพ จอภาพแบบไหน ถ้าเราตอบว่าจอภาพแบบสัมผัสน่ะถูก แต่ถ้าเกิดเราตอบจอภาพเฉย ๆ นี่ มันไม่ใช่อุปกรณ์รับข้อมูลนะคะ แล้วข้อ 5 นะคะ ถามหน่วยแสดงผลข้อมูลข้อ 4 นี่ถามความหมายและยกตัวอย่างนะ อ่านโจทย์ดี ๆ ข้อ 4 คือ… ไม่ใช่ข้อ 4 ข้อ 6 หน่วยรับข้อมูลคืออะไร ค่ะ ให้ยกตัวอย่างหน่วยรับข้อมูลมา 5 อย่าง ข้อ 7 ทีนี้ไม่ได้ถามความหมายค่ะ ถามว่าหน่วยแสดงผลข้อมูลน่ะ มี 2 ประเภทอะไรบ้าง อธิบายมาค่ะ อะไรบ้าง เช่น Soft copy ไหม soft copy เป็นอย่างไร เราก็อธิบายมา เช่น อย่างนี้ค่ะ คือยกตัวอย่าง Herd copy มัน 2 ประเภทไง ยกตัวอย่างมา ยกตัวอย่าง Hard มานะคะ หน่วยเก็บข้อมูลสำรอง ยกตัวอย่างมา 5 ตัวอย่าง พร้อมอธิบายการทำงานของแต่ละอย่าง 8 ข้อส่งมาแล้วใช่ไหมคะ อย่างนั้นขอตรวจก่อนนะ เห็นไหมครูบอกให้อ่านดี ๆ เพราะตัวข้อสอบนน่ะค่ะ มันไม่ได้โจทย์สั้น ๆ แบบนี้ จะมีคำหลอกล่อไปยาว ๆ ไป อ่านแล้วก็จับประอ่านแล้วก็จับประเด็นให้ได้ว่าเขาถามอะไร แล้วเราจะต้องตอบอะไรนะคะ โอ.เค. ช่วงทำแบบฝึกหัดมีคำถามไหมคะ ถามเลย ไม่ถาม อย่างนั้นก็ทำงานไป สวัสดีจ้ะ มีใครสงสัยอะไรไหม ไม่สงสัยอะไรเลยหรอ ห้างสงสัยตอนสอบนะ ตอนคุมสอบครูก็จะยืนยิ้มนะคะ ครูก็จะยืนยิ้มให้กำลังใจนะคะ ครูก็จะฟังไป นึกไม่ออกก็เงยหน้าขึ้นมา ข้อสอบเป็นแบบ Choice นะคะ เป็นข้อสอบจากส่วนกลาง มีอยู่ 60 ข้อ 30 คะแนนนะคะ โอ.เค. ทำงานให้เสร็จ ทำงานให้เสร็จ ครูตั้งไว้ให้เสร็จก่อน 16.30 น. นะคะ ขอไปแอบส่องก่อนว่าใครส่งมาแล้วบ้าง 1 คน ขออนุญาตตรวจเลยได้ไหมเห็นไหม พอครูบอกว่าอ่านโจทย์ดีหรือยัง ไม่รีบค่ะ ให้เวลาจนถึง 16.30 น. แปลว่าเป็นคนไม่มั่นใจ ไม่มั่นใจ ถ้ามั่นใจตอบแล้วส่งเลยเสร็จแล้วส่งมาเลยค่ะ ส่งเลย ๆ เราให้เวลาถึง 4 โมงครึ่ง เราจะได้ไม่มีการบ้านไง ได้ข่าวบ่นว่ามีการบ้านเยอะ ได้ไหม อย่างน้อยวิชานี้ก็ไม่มีการบ้าน อย่างน้อยก็ตัดวิชาหนึ่งเป็นวิชอย่างน้อยก็ตัดไปวิชาครูวิชาหนึ่งไม่ต้องมีการบ้าน กลับหรือใครจะสอบพิมพ์ก็ได้นะคะ มีห้องนี้ได้ 33 แล้วนะ ฝึกค่ะ ฝึกฝนให้เกิดทักษะ ฝึกฝนให้เกิดทักษะ แล้วเราก็จะพิมพ์ได้แบบไม่ต้องดูแป้น ตอนนี้ 30 คำนี่ ยังดูคีย์บอร์ดไหม แปลว่ายังพิมพ์สัมผัสไม่ได้ ถ้าพิมพ์สัมผัสได้ต้องดูที่จออย่างเดียว แปลว่าดูเร็วกว่า แปลว่ายังเป็นจิ้มสัมผัสอยู่ ถ้าพิมพ์สัมผัสได้นี่ต้องไม่ดูคีย์บอร์ด มันจะมีตัวยาก ๆ ที่เราไม่ค่อยใช้ใช้ใช่ไหม เช่น ฒอ ผู้เฒ่าตัวไหนอีก ตัว ฌ อะไรนะ นะคะ แต่คราวนี้โปรแกรมนั้นนั่นนะคะ มันค่อนข้างฉลาดไปนะคะ ความเร็วเพิ่มขึ้น คำมันก็จะยากขึ้น ความถี่ในการที่แสดงคำเดิมน่ะค่ะ มันก็จะน้อยลงนะคะ มีคำที่มี ศัพท์หายาก ๆ น่ะ เพิ่มขึ้นนะคะ แต่เราก็จะได้ฝึก อย่างว่านั่นล่ะได้ฝึกนะคะ เรียนคอมฯ พื้นฐานไปแล้ว นอกจากได้ความรู้ทฤษฎีปฏิบัติเราก็ได้ไปแล้วนี่ ได้ Skill การพิมพ์สัมผัสมันจะเป็นประโยชน์ตอนที่เราเขียนโปรแกรมนะคะ ส่งมาแล้ว 3 คน อันนี้คือมั่นใจไม่คืนแล้วนะ ตรวจนี่คือให้คะแนนแล้วนะ โอ.เค. ขอดูหน่อยสิ นี่ผกามาศมีอัศดาวุธ จักรพันธ์ ผกามาศนะ ไม่มีคำถามต้องขอตรวจก่อนว่าถูกหรือเปล่า อันนี้คือแบบฝึกหัดมันควรได้เต็มนะ คือทบทวนนะ แต่ถ้าใบงานก็คือ เหมือน ดีไซน์งานให้น่ะ แค่ใช้ทฤษฎีที่เรียนแต่ให้เราไปประยุกต์แต่ตอนนี้ยังไม่มีนะคะ ให้ทำแบบฝึกหัดไปก่อน ในอนาคตอันใกล้นี้ มีรายงานกลุ่ม 1 เรื่องนะคะ กลุ่มละ 1 คน รายงานเดี่ยว ใช่ ต้องเรียกกลุ่มไหม กลุ่มคนเดียว กลุ่ม 2 คน กลุ่ม 3 4 5 ก็ทำอยู่คนเดียว สัปดาห์หน้าเราเรียนเกี่ยวกับซอฟต์แวร์บ้างนะคะ เราจะเริ่มเรียนสิ่งที่จับต้องสัมผัสไม่ได้ จากเทคโนคอมฯ มาฮาร์ดแวร์ จับต้องสัมผัสได้ ไปที่ข้อมูล ไปที่เคลือข่าย ทะยอยส่งทยอยส่งงานแล้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และสารสนเทศขั้นพื้นฐาน_220264</dc:title>
  <dc:creator/>
  <cp:keywords/>
  <dcterms:created xsi:type="dcterms:W3CDTF">2021-03-23T09:11:44Z</dcterms:created>
  <dcterms:modified xsi:type="dcterms:W3CDTF">2021-03-23T09: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กุมภาพันธ์ 2564 เวลา 13.00 น.</vt:lpwstr>
  </property>
  <property fmtid="{D5CDD505-2E9C-101B-9397-08002B2CF9AE}" pid="3" name="subtitle">
    <vt:lpwstr/>
  </property>
</Properties>
</file>